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02BEF68" w14:textId="77777777" w:rsidR="00045DDE" w:rsidRPr="00137CB3" w:rsidRDefault="0059423D" w:rsidP="00137CB3">
      <w:pPr>
        <w:pStyle w:val="Heading1"/>
        <w:jc w:val="center"/>
        <w:rPr>
          <w:color w:val="auto"/>
        </w:rPr>
      </w:pPr>
      <w:r w:rsidRPr="00137CB3">
        <w:rPr>
          <w:color w:val="auto"/>
        </w:rPr>
        <w:t xml:space="preserve">Research/Scholarship </w:t>
      </w:r>
      <w:r w:rsidR="00045DDE" w:rsidRPr="00137CB3">
        <w:rPr>
          <w:color w:val="auto"/>
        </w:rPr>
        <w:t>Evaluation Guidelines</w:t>
      </w:r>
    </w:p>
    <w:p w14:paraId="402BEF69" w14:textId="77777777" w:rsidR="00EA031A" w:rsidRPr="00137CB3" w:rsidRDefault="0059423D" w:rsidP="007364B4">
      <w:pPr>
        <w:pStyle w:val="Heading2"/>
      </w:pPr>
      <w:r w:rsidRPr="00137CB3">
        <w:t>School of Nursing</w:t>
      </w:r>
    </w:p>
    <w:p w14:paraId="402BEF6A" w14:textId="77777777" w:rsidR="00BF4760" w:rsidRDefault="001F1900" w:rsidP="007732E1">
      <w:pPr>
        <w:spacing w:after="120" w:line="240" w:lineRule="auto"/>
        <w:rPr>
          <w:sz w:val="24"/>
          <w:szCs w:val="24"/>
        </w:rPr>
      </w:pPr>
      <w:r w:rsidRPr="009A51B7">
        <w:rPr>
          <w:i/>
          <w:sz w:val="24"/>
          <w:szCs w:val="24"/>
        </w:rPr>
        <w:t>CBA</w:t>
      </w:r>
      <w:r w:rsidRPr="009A51B7">
        <w:rPr>
          <w:sz w:val="24"/>
          <w:szCs w:val="24"/>
        </w:rPr>
        <w:t xml:space="preserve"> </w:t>
      </w:r>
      <w:r w:rsidR="00015891" w:rsidRPr="009A51B7">
        <w:rPr>
          <w:sz w:val="24"/>
          <w:szCs w:val="24"/>
        </w:rPr>
        <w:t>18.4 (</w:t>
      </w:r>
      <w:r w:rsidR="0059423D">
        <w:rPr>
          <w:sz w:val="24"/>
          <w:szCs w:val="24"/>
        </w:rPr>
        <w:t>b</w:t>
      </w:r>
      <w:r w:rsidR="00015891" w:rsidRPr="009A51B7">
        <w:rPr>
          <w:sz w:val="24"/>
          <w:szCs w:val="24"/>
        </w:rPr>
        <w:t xml:space="preserve">) </w:t>
      </w:r>
      <w:r w:rsidR="0059423D">
        <w:t xml:space="preserve">The annual evaluation shall include consideration of the quality and quantity of the faculty member’s research/scholarship/creative activity which is a measure of the faculty member’s contributions to the discovery, integration, or application of new knowledge, and other forms of creative activity, which is appropriately related to the faculty member’s discipline. An evaluation of quality will include an evaluation </w:t>
      </w:r>
      <w:proofErr w:type="gramStart"/>
      <w:r w:rsidR="0059423D">
        <w:t>both of the publication/creative</w:t>
      </w:r>
      <w:proofErr w:type="gramEnd"/>
      <w:r w:rsidR="0059423D">
        <w:t xml:space="preserve"> contributions and of the medium in which the work is published/presented.</w:t>
      </w:r>
      <w:r w:rsidR="00015891" w:rsidRPr="009A51B7">
        <w:rPr>
          <w:sz w:val="24"/>
          <w:szCs w:val="24"/>
        </w:rPr>
        <w:t xml:space="preserve"> </w:t>
      </w:r>
    </w:p>
    <w:p w14:paraId="402BEF6B" w14:textId="77777777" w:rsidR="0059423D" w:rsidRDefault="0059423D" w:rsidP="0059423D">
      <w:pPr>
        <w:pStyle w:val="Default"/>
        <w:tabs>
          <w:tab w:val="left" w:pos="0"/>
          <w:tab w:val="left" w:pos="342"/>
          <w:tab w:val="left" w:pos="684"/>
        </w:tabs>
        <w:ind w:hanging="1197"/>
        <w:jc w:val="both"/>
        <w:rPr>
          <w:rFonts w:asciiTheme="minorHAnsi" w:hAnsiTheme="minorHAnsi"/>
          <w:sz w:val="22"/>
          <w:szCs w:val="22"/>
        </w:rPr>
      </w:pPr>
      <w:r>
        <w:t>Out</w:t>
      </w:r>
      <w:r>
        <w:tab/>
      </w:r>
      <w:r w:rsidRPr="00CA123B">
        <w:rPr>
          <w:rFonts w:asciiTheme="minorHAnsi" w:hAnsiTheme="minorHAnsi"/>
          <w:sz w:val="22"/>
          <w:szCs w:val="22"/>
        </w:rPr>
        <w:t xml:space="preserve">Outstanding scholarship is evidenced by an ongoing agenda of inquiry that has resulted in a body of published scholarly or creative work of high quality. </w:t>
      </w:r>
      <w:r w:rsidRPr="00CA123B">
        <w:rPr>
          <w:rFonts w:asciiTheme="minorHAnsi" w:hAnsiTheme="minorHAnsi"/>
          <w:color w:val="auto"/>
          <w:sz w:val="22"/>
          <w:szCs w:val="22"/>
        </w:rPr>
        <w:t xml:space="preserve">Excellence in scholarship is also evidenced by a record of works involving the scholarship of discovery, the scholarship of integration and interpretation, and the scholarship of application and artistic creativity. </w:t>
      </w:r>
      <w:r w:rsidRPr="00CA123B">
        <w:rPr>
          <w:rFonts w:asciiTheme="minorHAnsi" w:hAnsiTheme="minorHAnsi"/>
          <w:sz w:val="22"/>
          <w:szCs w:val="22"/>
        </w:rPr>
        <w:t xml:space="preserve"> Quality scholarship in Nursing is defined in three categories. </w:t>
      </w:r>
    </w:p>
    <w:p w14:paraId="402BEF6C" w14:textId="77777777" w:rsidR="0059423D" w:rsidRPr="00CA123B" w:rsidRDefault="0059423D" w:rsidP="0059423D">
      <w:pPr>
        <w:pStyle w:val="Default"/>
        <w:tabs>
          <w:tab w:val="left" w:pos="0"/>
          <w:tab w:val="left" w:pos="342"/>
          <w:tab w:val="left" w:pos="684"/>
        </w:tabs>
        <w:ind w:hanging="1197"/>
        <w:jc w:val="both"/>
        <w:rPr>
          <w:rFonts w:asciiTheme="minorHAnsi" w:hAnsiTheme="minorHAnsi"/>
          <w:sz w:val="22"/>
          <w:szCs w:val="22"/>
        </w:rPr>
      </w:pPr>
    </w:p>
    <w:p w14:paraId="402BEF6D" w14:textId="77777777" w:rsidR="0059423D" w:rsidRPr="00CA123B" w:rsidRDefault="0059423D" w:rsidP="0059423D">
      <w:pPr>
        <w:pStyle w:val="Default"/>
        <w:tabs>
          <w:tab w:val="left" w:pos="0"/>
          <w:tab w:val="left" w:pos="342"/>
          <w:tab w:val="left" w:pos="684"/>
        </w:tabs>
        <w:ind w:hanging="1197"/>
        <w:jc w:val="both"/>
        <w:rPr>
          <w:rFonts w:asciiTheme="minorHAnsi" w:hAnsiTheme="minorHAnsi"/>
          <w:sz w:val="22"/>
          <w:szCs w:val="22"/>
        </w:rPr>
      </w:pPr>
      <w:r w:rsidRPr="00CA123B">
        <w:rPr>
          <w:rFonts w:asciiTheme="minorHAnsi" w:hAnsiTheme="minorHAnsi"/>
          <w:sz w:val="22"/>
          <w:szCs w:val="22"/>
        </w:rPr>
        <w:tab/>
      </w:r>
      <w:r w:rsidRPr="00CA123B">
        <w:rPr>
          <w:rFonts w:asciiTheme="minorHAnsi" w:hAnsiTheme="minorHAnsi"/>
          <w:sz w:val="22"/>
          <w:szCs w:val="22"/>
        </w:rPr>
        <w:tab/>
      </w:r>
      <w:r w:rsidRPr="00CA123B">
        <w:rPr>
          <w:rFonts w:asciiTheme="minorHAnsi" w:hAnsiTheme="minorHAnsi"/>
          <w:sz w:val="22"/>
          <w:szCs w:val="22"/>
        </w:rPr>
        <w:tab/>
      </w:r>
      <w:r w:rsidRPr="00CA123B">
        <w:rPr>
          <w:rFonts w:asciiTheme="minorHAnsi" w:hAnsiTheme="minorHAnsi"/>
          <w:sz w:val="22"/>
          <w:szCs w:val="22"/>
        </w:rPr>
        <w:tab/>
        <w:t>Level one scholarship has the highest impact on the profession. Examples of level one scholarship outcomes include: extramurally or intramurally funded project grants awarded for at least $50,000; peer reviewed journal article; book, book chapters, monograph; national/international presentation; or national/international abstract published in proceedings.</w:t>
      </w:r>
    </w:p>
    <w:p w14:paraId="402BEF6E" w14:textId="77777777" w:rsidR="0059423D" w:rsidRPr="00CA123B" w:rsidRDefault="0059423D" w:rsidP="0059423D">
      <w:pPr>
        <w:pStyle w:val="Default"/>
        <w:tabs>
          <w:tab w:val="left" w:pos="0"/>
          <w:tab w:val="left" w:pos="342"/>
          <w:tab w:val="left" w:pos="684"/>
        </w:tabs>
        <w:ind w:hanging="1197"/>
        <w:jc w:val="both"/>
        <w:rPr>
          <w:rFonts w:asciiTheme="minorHAnsi" w:hAnsiTheme="minorHAnsi"/>
          <w:sz w:val="22"/>
          <w:szCs w:val="22"/>
          <w:u w:val="single"/>
        </w:rPr>
      </w:pPr>
      <w:r w:rsidRPr="00CA123B">
        <w:rPr>
          <w:rFonts w:asciiTheme="minorHAnsi" w:hAnsiTheme="minorHAnsi"/>
          <w:sz w:val="22"/>
          <w:szCs w:val="22"/>
        </w:rPr>
        <w:t xml:space="preserve">                 </w:t>
      </w:r>
      <w:r w:rsidRPr="00CA123B">
        <w:rPr>
          <w:rFonts w:asciiTheme="minorHAnsi" w:hAnsiTheme="minorHAnsi"/>
          <w:sz w:val="22"/>
          <w:szCs w:val="22"/>
        </w:rPr>
        <w:tab/>
      </w:r>
      <w:r w:rsidRPr="00CA123B">
        <w:rPr>
          <w:rFonts w:asciiTheme="minorHAnsi" w:hAnsiTheme="minorHAnsi"/>
          <w:sz w:val="22"/>
          <w:szCs w:val="22"/>
        </w:rPr>
        <w:tab/>
      </w:r>
      <w:r w:rsidRPr="00CA123B">
        <w:rPr>
          <w:rFonts w:asciiTheme="minorHAnsi" w:hAnsiTheme="minorHAnsi"/>
          <w:sz w:val="22"/>
          <w:szCs w:val="22"/>
        </w:rPr>
        <w:tab/>
        <w:t>Level two scholarship outcomes also result in a significant but lesser impact on the profession. Examples of level two scholarship outcomes include: extramurally or intramurally funded project grants awarded from $15,000-$49,999; regional presentation; CE module; non-refereed publication; or grant reviewer.</w:t>
      </w:r>
    </w:p>
    <w:p w14:paraId="402BEF6F" w14:textId="77777777" w:rsidR="0059423D" w:rsidRPr="00CA123B" w:rsidRDefault="0059423D" w:rsidP="00CA123B">
      <w:pPr>
        <w:spacing w:after="0" w:line="240" w:lineRule="auto"/>
      </w:pPr>
      <w:r>
        <w:t xml:space="preserve">               </w:t>
      </w:r>
      <w:r w:rsidRPr="0059423D">
        <w:t>Level three scholarship is significant but has a lesser impact on the profession than level one or level two activities.  Examples of level three scholarship outcomes are:  extramurally or intramurally funded project awarded for less than $15,000, local presentation; or CD, DVD, or video- recording made for professional distribution</w:t>
      </w:r>
    </w:p>
    <w:p w14:paraId="402BEF70" w14:textId="77777777" w:rsidR="0059423D" w:rsidRDefault="0059423D" w:rsidP="00CA123B">
      <w:pPr>
        <w:spacing w:after="0" w:line="240" w:lineRule="auto"/>
        <w:rPr>
          <w:rFonts w:ascii="Calibri" w:eastAsia="Calibri" w:hAnsi="Calibri" w:cs="Times New Roman"/>
          <w:i/>
          <w:sz w:val="24"/>
          <w:szCs w:val="24"/>
        </w:rPr>
      </w:pPr>
    </w:p>
    <w:p w14:paraId="402BEF71" w14:textId="77777777" w:rsidR="00AA7F5C" w:rsidRDefault="00D558EF" w:rsidP="00CA123B">
      <w:pPr>
        <w:spacing w:after="0" w:line="240" w:lineRule="auto"/>
        <w:rPr>
          <w:rFonts w:ascii="Calibri" w:eastAsia="Calibri" w:hAnsi="Calibri" w:cs="Times New Roman"/>
          <w:sz w:val="24"/>
          <w:szCs w:val="24"/>
        </w:rPr>
      </w:pPr>
      <w:r w:rsidRPr="009C507B">
        <w:rPr>
          <w:rFonts w:ascii="Calibri" w:eastAsia="Calibri" w:hAnsi="Calibri" w:cs="Times New Roman"/>
          <w:i/>
          <w:sz w:val="24"/>
          <w:szCs w:val="24"/>
        </w:rPr>
        <w:t xml:space="preserve">Please note that any </w:t>
      </w:r>
      <w:r w:rsidR="0059423D">
        <w:rPr>
          <w:rFonts w:ascii="Calibri" w:eastAsia="Calibri" w:hAnsi="Calibri" w:cs="Times New Roman"/>
          <w:i/>
          <w:sz w:val="24"/>
          <w:szCs w:val="24"/>
        </w:rPr>
        <w:t>scholarly</w:t>
      </w:r>
      <w:r w:rsidR="0059423D" w:rsidRPr="009C507B">
        <w:rPr>
          <w:rFonts w:ascii="Calibri" w:eastAsia="Calibri" w:hAnsi="Calibri" w:cs="Times New Roman"/>
          <w:i/>
          <w:sz w:val="24"/>
          <w:szCs w:val="24"/>
        </w:rPr>
        <w:t xml:space="preserve"> </w:t>
      </w:r>
      <w:r w:rsidRPr="009C507B">
        <w:rPr>
          <w:rFonts w:ascii="Calibri" w:eastAsia="Calibri" w:hAnsi="Calibri" w:cs="Times New Roman"/>
          <w:i/>
          <w:sz w:val="24"/>
          <w:szCs w:val="24"/>
        </w:rPr>
        <w:t>activity not engaged in and/or not addressed in the Annual Self-Evaluation Portfolio will automatically be assigned zero points</w:t>
      </w:r>
      <w:r>
        <w:rPr>
          <w:rFonts w:ascii="Calibri" w:eastAsia="Calibri" w:hAnsi="Calibri" w:cs="Times New Roman"/>
          <w:sz w:val="24"/>
          <w:szCs w:val="24"/>
        </w:rPr>
        <w:t xml:space="preserve">.  </w:t>
      </w:r>
    </w:p>
    <w:p w14:paraId="402BEF72" w14:textId="77777777" w:rsidR="008B50E2" w:rsidRDefault="008B50E2" w:rsidP="00CA123B">
      <w:pPr>
        <w:spacing w:after="0" w:line="240" w:lineRule="auto"/>
        <w:rPr>
          <w:rFonts w:ascii="Calibri" w:eastAsia="Calibri" w:hAnsi="Calibri" w:cs="Times New Roman"/>
          <w:sz w:val="24"/>
          <w:szCs w:val="24"/>
        </w:rPr>
      </w:pPr>
    </w:p>
    <w:p w14:paraId="402BEF73" w14:textId="77777777" w:rsidR="0084553D" w:rsidRDefault="00174E21" w:rsidP="007732E1">
      <w:pPr>
        <w:spacing w:after="120" w:line="240" w:lineRule="auto"/>
        <w:rPr>
          <w:sz w:val="24"/>
          <w:szCs w:val="24"/>
        </w:rPr>
      </w:pPr>
      <w:r w:rsidRPr="00174E21">
        <w:rPr>
          <w:sz w:val="24"/>
          <w:szCs w:val="24"/>
        </w:rPr>
        <w:t>Actual points per activity based on quality and extent of required efforts will be determined and assigned by the chair.</w:t>
      </w:r>
    </w:p>
    <w:p w14:paraId="402BEF74" w14:textId="77777777" w:rsidR="008B50E2" w:rsidRPr="00143F3C" w:rsidRDefault="008B50E2" w:rsidP="008B50E2">
      <w:pPr>
        <w:pStyle w:val="ListParagraph"/>
        <w:numPr>
          <w:ilvl w:val="0"/>
          <w:numId w:val="24"/>
        </w:numPr>
        <w:spacing w:after="120" w:line="240" w:lineRule="auto"/>
        <w:rPr>
          <w:sz w:val="24"/>
          <w:szCs w:val="24"/>
        </w:rPr>
      </w:pPr>
      <w:r w:rsidRPr="00143F3C">
        <w:rPr>
          <w:sz w:val="24"/>
          <w:szCs w:val="24"/>
        </w:rPr>
        <w:t>Points should be applied to each activity/course</w:t>
      </w:r>
    </w:p>
    <w:tbl>
      <w:tblPr>
        <w:tblStyle w:val="TableGrid"/>
        <w:tblW w:w="10255" w:type="dxa"/>
        <w:tblLayout w:type="fixed"/>
        <w:tblLook w:val="04A0" w:firstRow="1" w:lastRow="0" w:firstColumn="1" w:lastColumn="0" w:noHBand="0" w:noVBand="1"/>
      </w:tblPr>
      <w:tblGrid>
        <w:gridCol w:w="2875"/>
        <w:gridCol w:w="6390"/>
        <w:gridCol w:w="990"/>
      </w:tblGrid>
      <w:tr w:rsidR="00684066" w:rsidRPr="007732E1" w14:paraId="402BEF78" w14:textId="77777777" w:rsidTr="00623050">
        <w:trPr>
          <w:tblHeader/>
        </w:trPr>
        <w:tc>
          <w:tcPr>
            <w:tcW w:w="2875" w:type="dxa"/>
          </w:tcPr>
          <w:p w14:paraId="402BEF75" w14:textId="77777777" w:rsidR="00684066" w:rsidRPr="007732E1" w:rsidRDefault="00684066" w:rsidP="00684066">
            <w:pPr>
              <w:jc w:val="center"/>
              <w:rPr>
                <w:b/>
              </w:rPr>
            </w:pPr>
          </w:p>
        </w:tc>
        <w:tc>
          <w:tcPr>
            <w:tcW w:w="6390" w:type="dxa"/>
          </w:tcPr>
          <w:p w14:paraId="402BEF76" w14:textId="77777777" w:rsidR="00684066" w:rsidRPr="007732E1" w:rsidRDefault="00684066" w:rsidP="00684066">
            <w:pPr>
              <w:jc w:val="center"/>
              <w:rPr>
                <w:b/>
              </w:rPr>
            </w:pPr>
            <w:r w:rsidRPr="002E148E">
              <w:rPr>
                <w:b/>
              </w:rPr>
              <w:t>Scholarship Activities</w:t>
            </w:r>
          </w:p>
        </w:tc>
        <w:tc>
          <w:tcPr>
            <w:tcW w:w="990" w:type="dxa"/>
          </w:tcPr>
          <w:p w14:paraId="402BEF77" w14:textId="77777777" w:rsidR="00684066" w:rsidRPr="007732E1" w:rsidRDefault="00684066" w:rsidP="00684066">
            <w:pPr>
              <w:rPr>
                <w:b/>
              </w:rPr>
            </w:pPr>
            <w:r w:rsidRPr="002E148E">
              <w:rPr>
                <w:b/>
              </w:rPr>
              <w:t>Points</w:t>
            </w:r>
            <w:r>
              <w:rPr>
                <w:b/>
              </w:rPr>
              <w:t xml:space="preserve"> </w:t>
            </w:r>
          </w:p>
        </w:tc>
      </w:tr>
      <w:tr w:rsidR="00684066" w:rsidRPr="007732E1" w14:paraId="402BEF7C" w14:textId="77777777" w:rsidTr="00623050">
        <w:tc>
          <w:tcPr>
            <w:tcW w:w="2875" w:type="dxa"/>
            <w:vAlign w:val="center"/>
          </w:tcPr>
          <w:p w14:paraId="402BEF79" w14:textId="77777777" w:rsidR="00684066" w:rsidRPr="007732E1" w:rsidRDefault="00684066" w:rsidP="00684066">
            <w:pPr>
              <w:jc w:val="center"/>
              <w:rPr>
                <w:b/>
              </w:rPr>
            </w:pPr>
            <w:r w:rsidRPr="002E148E">
              <w:rPr>
                <w:b/>
              </w:rPr>
              <w:t>Publications</w:t>
            </w:r>
          </w:p>
        </w:tc>
        <w:tc>
          <w:tcPr>
            <w:tcW w:w="6390" w:type="dxa"/>
          </w:tcPr>
          <w:p w14:paraId="402BEF7A" w14:textId="77777777" w:rsidR="00684066" w:rsidRPr="007732E1" w:rsidRDefault="00684066" w:rsidP="00684066">
            <w:r>
              <w:t>Publication in a non-refereed journal</w:t>
            </w:r>
          </w:p>
        </w:tc>
        <w:tc>
          <w:tcPr>
            <w:tcW w:w="990" w:type="dxa"/>
            <w:vAlign w:val="center"/>
          </w:tcPr>
          <w:p w14:paraId="402BEF7B" w14:textId="77777777" w:rsidR="00684066" w:rsidRPr="007732E1" w:rsidRDefault="00684066" w:rsidP="00684066">
            <w:r>
              <w:t>1</w:t>
            </w:r>
          </w:p>
        </w:tc>
      </w:tr>
      <w:tr w:rsidR="00684066" w:rsidRPr="007732E1" w14:paraId="402BEF80" w14:textId="77777777" w:rsidTr="00623050">
        <w:tc>
          <w:tcPr>
            <w:tcW w:w="2875" w:type="dxa"/>
          </w:tcPr>
          <w:p w14:paraId="402BEF7D" w14:textId="77777777" w:rsidR="00684066" w:rsidRPr="007732E1" w:rsidRDefault="00684066" w:rsidP="00684066">
            <w:pPr>
              <w:jc w:val="center"/>
              <w:rPr>
                <w:b/>
              </w:rPr>
            </w:pPr>
          </w:p>
        </w:tc>
        <w:tc>
          <w:tcPr>
            <w:tcW w:w="6390" w:type="dxa"/>
          </w:tcPr>
          <w:p w14:paraId="402BEF7E" w14:textId="77777777" w:rsidR="00684066" w:rsidRPr="007732E1" w:rsidRDefault="00684066" w:rsidP="00684066">
            <w:r>
              <w:t>Article submitted for publication in a refereed journal</w:t>
            </w:r>
          </w:p>
        </w:tc>
        <w:tc>
          <w:tcPr>
            <w:tcW w:w="990" w:type="dxa"/>
            <w:vAlign w:val="center"/>
          </w:tcPr>
          <w:p w14:paraId="402BEF7F" w14:textId="77777777" w:rsidR="00684066" w:rsidRPr="007732E1" w:rsidRDefault="00684066" w:rsidP="00684066">
            <w:r>
              <w:t>1</w:t>
            </w:r>
          </w:p>
        </w:tc>
      </w:tr>
      <w:tr w:rsidR="00684066" w:rsidRPr="007732E1" w14:paraId="402BEF84" w14:textId="77777777" w:rsidTr="00623050">
        <w:trPr>
          <w:trHeight w:val="377"/>
        </w:trPr>
        <w:tc>
          <w:tcPr>
            <w:tcW w:w="2875" w:type="dxa"/>
          </w:tcPr>
          <w:p w14:paraId="402BEF81" w14:textId="77777777" w:rsidR="00684066" w:rsidRPr="007732E1" w:rsidRDefault="00684066" w:rsidP="00684066">
            <w:pPr>
              <w:jc w:val="center"/>
              <w:rPr>
                <w:b/>
              </w:rPr>
            </w:pPr>
          </w:p>
        </w:tc>
        <w:tc>
          <w:tcPr>
            <w:tcW w:w="6390" w:type="dxa"/>
          </w:tcPr>
          <w:p w14:paraId="402BEF82" w14:textId="77777777" w:rsidR="00684066" w:rsidRPr="007732E1" w:rsidRDefault="00684066" w:rsidP="00684066">
            <w:r>
              <w:t>First author of an article accepted for publication in a refereed journal</w:t>
            </w:r>
          </w:p>
        </w:tc>
        <w:tc>
          <w:tcPr>
            <w:tcW w:w="990" w:type="dxa"/>
            <w:vAlign w:val="center"/>
          </w:tcPr>
          <w:p w14:paraId="402BEF83" w14:textId="77777777" w:rsidR="00684066" w:rsidRPr="007732E1" w:rsidRDefault="00684066" w:rsidP="00684066">
            <w:r>
              <w:t>2</w:t>
            </w:r>
          </w:p>
        </w:tc>
      </w:tr>
      <w:tr w:rsidR="00684066" w:rsidRPr="007732E1" w14:paraId="402BEF88" w14:textId="77777777" w:rsidTr="00623050">
        <w:trPr>
          <w:trHeight w:val="240"/>
        </w:trPr>
        <w:tc>
          <w:tcPr>
            <w:tcW w:w="2875" w:type="dxa"/>
          </w:tcPr>
          <w:p w14:paraId="402BEF85" w14:textId="77777777" w:rsidR="00684066" w:rsidRPr="007732E1" w:rsidRDefault="00684066" w:rsidP="00684066">
            <w:pPr>
              <w:jc w:val="center"/>
              <w:rPr>
                <w:b/>
              </w:rPr>
            </w:pPr>
          </w:p>
        </w:tc>
        <w:tc>
          <w:tcPr>
            <w:tcW w:w="6390" w:type="dxa"/>
          </w:tcPr>
          <w:p w14:paraId="402BEF86" w14:textId="77777777" w:rsidR="00684066" w:rsidRPr="007732E1" w:rsidRDefault="00684066" w:rsidP="00684066">
            <w:pPr>
              <w:rPr>
                <w:b/>
              </w:rPr>
            </w:pPr>
            <w:r>
              <w:t>Other author of an article accepted for publication in a refereed journal</w:t>
            </w:r>
          </w:p>
        </w:tc>
        <w:tc>
          <w:tcPr>
            <w:tcW w:w="990" w:type="dxa"/>
            <w:vAlign w:val="center"/>
          </w:tcPr>
          <w:p w14:paraId="402BEF87" w14:textId="77777777" w:rsidR="00684066" w:rsidRPr="007732E1" w:rsidRDefault="00684066" w:rsidP="00684066">
            <w:pPr>
              <w:rPr>
                <w:b/>
              </w:rPr>
            </w:pPr>
            <w:r>
              <w:t>1</w:t>
            </w:r>
          </w:p>
        </w:tc>
      </w:tr>
      <w:tr w:rsidR="00684066" w:rsidRPr="007732E1" w14:paraId="402BEF8C" w14:textId="77777777" w:rsidTr="00623050">
        <w:trPr>
          <w:trHeight w:val="240"/>
        </w:trPr>
        <w:tc>
          <w:tcPr>
            <w:tcW w:w="2875" w:type="dxa"/>
          </w:tcPr>
          <w:p w14:paraId="402BEF89" w14:textId="77777777" w:rsidR="00684066" w:rsidRPr="00ED71A5" w:rsidRDefault="00684066" w:rsidP="00684066">
            <w:pPr>
              <w:pStyle w:val="ListParagraph"/>
              <w:ind w:left="360"/>
              <w:rPr>
                <w:b/>
              </w:rPr>
            </w:pPr>
          </w:p>
        </w:tc>
        <w:tc>
          <w:tcPr>
            <w:tcW w:w="6390" w:type="dxa"/>
          </w:tcPr>
          <w:p w14:paraId="402BEF8A" w14:textId="77777777" w:rsidR="00684066" w:rsidRPr="007732E1" w:rsidRDefault="00684066" w:rsidP="00684066">
            <w:pPr>
              <w:rPr>
                <w:b/>
              </w:rPr>
            </w:pPr>
            <w:r>
              <w:t>Peer reviewed book chapter</w:t>
            </w:r>
          </w:p>
        </w:tc>
        <w:tc>
          <w:tcPr>
            <w:tcW w:w="990" w:type="dxa"/>
            <w:vAlign w:val="center"/>
          </w:tcPr>
          <w:p w14:paraId="402BEF8B" w14:textId="77777777" w:rsidR="00684066" w:rsidRPr="007732E1" w:rsidRDefault="00684066" w:rsidP="00684066">
            <w:pPr>
              <w:rPr>
                <w:b/>
              </w:rPr>
            </w:pPr>
            <w:r>
              <w:t>1</w:t>
            </w:r>
          </w:p>
        </w:tc>
      </w:tr>
      <w:tr w:rsidR="00684066" w:rsidRPr="007732E1" w14:paraId="402BEF90" w14:textId="77777777" w:rsidTr="00623050">
        <w:tc>
          <w:tcPr>
            <w:tcW w:w="2875" w:type="dxa"/>
          </w:tcPr>
          <w:p w14:paraId="402BEF8D" w14:textId="77777777" w:rsidR="00684066" w:rsidRPr="00143F3C" w:rsidRDefault="00684066" w:rsidP="00684066">
            <w:pPr>
              <w:pStyle w:val="ListParagraph"/>
              <w:ind w:left="360"/>
              <w:rPr>
                <w:b/>
              </w:rPr>
            </w:pPr>
          </w:p>
        </w:tc>
        <w:tc>
          <w:tcPr>
            <w:tcW w:w="6390" w:type="dxa"/>
          </w:tcPr>
          <w:p w14:paraId="402BEF8E" w14:textId="77777777" w:rsidR="00684066" w:rsidRPr="00143F3C" w:rsidRDefault="00684066" w:rsidP="00684066">
            <w:r>
              <w:t>Book publication</w:t>
            </w:r>
          </w:p>
        </w:tc>
        <w:tc>
          <w:tcPr>
            <w:tcW w:w="990" w:type="dxa"/>
            <w:vAlign w:val="center"/>
          </w:tcPr>
          <w:p w14:paraId="402BEF8F" w14:textId="77777777" w:rsidR="00684066" w:rsidRPr="007732E1" w:rsidRDefault="00684066" w:rsidP="00684066">
            <w:pPr>
              <w:rPr>
                <w:b/>
              </w:rPr>
            </w:pPr>
            <w:r>
              <w:t>2</w:t>
            </w:r>
          </w:p>
        </w:tc>
      </w:tr>
      <w:tr w:rsidR="00684066" w:rsidRPr="007732E1" w14:paraId="402BEF94" w14:textId="77777777" w:rsidTr="00623050">
        <w:tc>
          <w:tcPr>
            <w:tcW w:w="2875" w:type="dxa"/>
            <w:vAlign w:val="center"/>
          </w:tcPr>
          <w:p w14:paraId="402BEF91" w14:textId="77777777" w:rsidR="00684066" w:rsidRPr="00684066" w:rsidRDefault="00684066" w:rsidP="00684066">
            <w:pPr>
              <w:jc w:val="center"/>
              <w:rPr>
                <w:b/>
              </w:rPr>
            </w:pPr>
            <w:r w:rsidRPr="00684066">
              <w:rPr>
                <w:b/>
              </w:rPr>
              <w:t>Presentations</w:t>
            </w:r>
          </w:p>
        </w:tc>
        <w:tc>
          <w:tcPr>
            <w:tcW w:w="6390" w:type="dxa"/>
          </w:tcPr>
          <w:p w14:paraId="402BEF92" w14:textId="77777777" w:rsidR="00684066" w:rsidRDefault="00684066" w:rsidP="00684066">
            <w:r>
              <w:t>Refereed presentation or poster presented at local/state/regional conference [maximum points in the category for student co-authored presentations = 3]</w:t>
            </w:r>
          </w:p>
        </w:tc>
        <w:tc>
          <w:tcPr>
            <w:tcW w:w="990" w:type="dxa"/>
            <w:vAlign w:val="center"/>
          </w:tcPr>
          <w:p w14:paraId="402BEF93" w14:textId="77777777" w:rsidR="00684066" w:rsidRPr="00A3667A" w:rsidRDefault="00684066" w:rsidP="00684066">
            <w:r>
              <w:t>1</w:t>
            </w:r>
          </w:p>
        </w:tc>
      </w:tr>
      <w:tr w:rsidR="00684066" w:rsidRPr="007732E1" w14:paraId="402BEF98" w14:textId="77777777" w:rsidTr="00623050">
        <w:tc>
          <w:tcPr>
            <w:tcW w:w="2875" w:type="dxa"/>
          </w:tcPr>
          <w:p w14:paraId="402BEF95" w14:textId="77777777" w:rsidR="00684066" w:rsidRPr="007732E1" w:rsidRDefault="00684066" w:rsidP="00684066">
            <w:pPr>
              <w:jc w:val="center"/>
              <w:rPr>
                <w:b/>
              </w:rPr>
            </w:pPr>
          </w:p>
        </w:tc>
        <w:tc>
          <w:tcPr>
            <w:tcW w:w="6390" w:type="dxa"/>
          </w:tcPr>
          <w:p w14:paraId="402BEF96" w14:textId="77777777" w:rsidR="00684066" w:rsidRPr="00ED71A5" w:rsidRDefault="00684066" w:rsidP="00684066">
            <w:r>
              <w:t>Refereed presentation or poster presented at national/international conference [maximum points in the category for student co-authored presentations = 4]</w:t>
            </w:r>
          </w:p>
        </w:tc>
        <w:tc>
          <w:tcPr>
            <w:tcW w:w="990" w:type="dxa"/>
            <w:vAlign w:val="center"/>
          </w:tcPr>
          <w:p w14:paraId="402BEF97" w14:textId="77777777" w:rsidR="00684066" w:rsidRPr="00ED71A5" w:rsidRDefault="00684066" w:rsidP="00684066">
            <w:r>
              <w:t>2</w:t>
            </w:r>
          </w:p>
        </w:tc>
      </w:tr>
      <w:tr w:rsidR="00684066" w:rsidRPr="007732E1" w14:paraId="402BEF9C" w14:textId="77777777" w:rsidTr="00623050">
        <w:tc>
          <w:tcPr>
            <w:tcW w:w="2875" w:type="dxa"/>
            <w:vAlign w:val="center"/>
          </w:tcPr>
          <w:p w14:paraId="402BEF99" w14:textId="77777777" w:rsidR="00684066" w:rsidRPr="00684066" w:rsidRDefault="00684066" w:rsidP="00684066">
            <w:pPr>
              <w:jc w:val="center"/>
              <w:rPr>
                <w:b/>
              </w:rPr>
            </w:pPr>
            <w:r w:rsidRPr="00684066">
              <w:rPr>
                <w:b/>
              </w:rPr>
              <w:t>Grants</w:t>
            </w:r>
          </w:p>
        </w:tc>
        <w:tc>
          <w:tcPr>
            <w:tcW w:w="6390" w:type="dxa"/>
          </w:tcPr>
          <w:p w14:paraId="402BEF9A" w14:textId="77777777" w:rsidR="00684066" w:rsidRPr="000B1D32" w:rsidRDefault="00684066" w:rsidP="00684066">
            <w:r>
              <w:t>Research grant submitted for intramural or extramural funding</w:t>
            </w:r>
          </w:p>
        </w:tc>
        <w:tc>
          <w:tcPr>
            <w:tcW w:w="990" w:type="dxa"/>
            <w:vAlign w:val="center"/>
          </w:tcPr>
          <w:p w14:paraId="402BEF9B" w14:textId="77777777" w:rsidR="00684066" w:rsidRPr="000B1D32" w:rsidRDefault="00684066" w:rsidP="00684066">
            <w:r>
              <w:t>1</w:t>
            </w:r>
          </w:p>
        </w:tc>
      </w:tr>
      <w:tr w:rsidR="00684066" w:rsidRPr="007732E1" w14:paraId="402BEFA0" w14:textId="77777777" w:rsidTr="00623050">
        <w:tc>
          <w:tcPr>
            <w:tcW w:w="2875" w:type="dxa"/>
          </w:tcPr>
          <w:p w14:paraId="402BEF9D" w14:textId="77777777" w:rsidR="00684066" w:rsidRPr="007732E1" w:rsidRDefault="00684066" w:rsidP="00684066">
            <w:pPr>
              <w:jc w:val="center"/>
              <w:rPr>
                <w:b/>
              </w:rPr>
            </w:pPr>
          </w:p>
        </w:tc>
        <w:tc>
          <w:tcPr>
            <w:tcW w:w="6390" w:type="dxa"/>
          </w:tcPr>
          <w:p w14:paraId="402BEF9E" w14:textId="77777777" w:rsidR="00684066" w:rsidRPr="000B1D32" w:rsidRDefault="00684066" w:rsidP="00684066">
            <w:r w:rsidRPr="00BE2789">
              <w:t xml:space="preserve">Total </w:t>
            </w:r>
            <w:r>
              <w:t xml:space="preserve">research </w:t>
            </w:r>
            <w:r w:rsidRPr="00BE2789">
              <w:t>grant funding awarded ≥ $50,000</w:t>
            </w:r>
          </w:p>
        </w:tc>
        <w:tc>
          <w:tcPr>
            <w:tcW w:w="990" w:type="dxa"/>
            <w:vAlign w:val="center"/>
          </w:tcPr>
          <w:p w14:paraId="402BEF9F" w14:textId="77777777" w:rsidR="00684066" w:rsidRPr="000B1D32" w:rsidRDefault="00684066" w:rsidP="00684066">
            <w:r>
              <w:t>3</w:t>
            </w:r>
          </w:p>
        </w:tc>
      </w:tr>
      <w:tr w:rsidR="00684066" w:rsidRPr="007732E1" w14:paraId="402BEFA4" w14:textId="77777777" w:rsidTr="00623050">
        <w:tc>
          <w:tcPr>
            <w:tcW w:w="2875" w:type="dxa"/>
          </w:tcPr>
          <w:p w14:paraId="402BEFA1" w14:textId="77777777" w:rsidR="00684066" w:rsidRPr="000B1D32" w:rsidRDefault="00684066" w:rsidP="00684066">
            <w:pPr>
              <w:pStyle w:val="ListParagraph"/>
              <w:ind w:left="360"/>
              <w:rPr>
                <w:b/>
              </w:rPr>
            </w:pPr>
          </w:p>
        </w:tc>
        <w:tc>
          <w:tcPr>
            <w:tcW w:w="6390" w:type="dxa"/>
          </w:tcPr>
          <w:p w14:paraId="402BEFA2" w14:textId="77777777" w:rsidR="00684066" w:rsidRPr="000B1D32" w:rsidRDefault="00684066" w:rsidP="00684066">
            <w:r w:rsidRPr="00BE2789">
              <w:t xml:space="preserve">Total </w:t>
            </w:r>
            <w:r>
              <w:t xml:space="preserve">research </w:t>
            </w:r>
            <w:r w:rsidRPr="00BE2789">
              <w:t>grant funding awarded $15,000-$49,999</w:t>
            </w:r>
          </w:p>
        </w:tc>
        <w:tc>
          <w:tcPr>
            <w:tcW w:w="990" w:type="dxa"/>
            <w:vAlign w:val="center"/>
          </w:tcPr>
          <w:p w14:paraId="402BEFA3" w14:textId="77777777" w:rsidR="00684066" w:rsidRPr="000B1D32" w:rsidRDefault="00684066" w:rsidP="00684066">
            <w:r>
              <w:t>2</w:t>
            </w:r>
          </w:p>
        </w:tc>
      </w:tr>
      <w:tr w:rsidR="00684066" w:rsidRPr="007732E1" w14:paraId="402BEFA8" w14:textId="77777777" w:rsidTr="00623050">
        <w:trPr>
          <w:trHeight w:val="395"/>
        </w:trPr>
        <w:tc>
          <w:tcPr>
            <w:tcW w:w="2875" w:type="dxa"/>
          </w:tcPr>
          <w:p w14:paraId="402BEFA5" w14:textId="77777777" w:rsidR="00684066" w:rsidRPr="00AA4449" w:rsidRDefault="00684066" w:rsidP="00684066">
            <w:pPr>
              <w:jc w:val="center"/>
              <w:rPr>
                <w:b/>
              </w:rPr>
            </w:pPr>
          </w:p>
        </w:tc>
        <w:tc>
          <w:tcPr>
            <w:tcW w:w="6390" w:type="dxa"/>
          </w:tcPr>
          <w:p w14:paraId="402BEFA6" w14:textId="77777777" w:rsidR="00684066" w:rsidRPr="00AA4449" w:rsidRDefault="00684066" w:rsidP="00684066">
            <w:r w:rsidRPr="00AA4449">
              <w:t>Total research grant funding awarded &lt; $15,000</w:t>
            </w:r>
          </w:p>
        </w:tc>
        <w:tc>
          <w:tcPr>
            <w:tcW w:w="990" w:type="dxa"/>
            <w:vAlign w:val="center"/>
          </w:tcPr>
          <w:p w14:paraId="402BEFA7" w14:textId="77777777" w:rsidR="00684066" w:rsidRPr="000B1D32" w:rsidRDefault="00684066" w:rsidP="00684066">
            <w:r>
              <w:t>1</w:t>
            </w:r>
          </w:p>
        </w:tc>
      </w:tr>
      <w:tr w:rsidR="00684066" w:rsidRPr="007732E1" w14:paraId="402BEFAC" w14:textId="77777777" w:rsidTr="00623050">
        <w:tc>
          <w:tcPr>
            <w:tcW w:w="2875" w:type="dxa"/>
          </w:tcPr>
          <w:p w14:paraId="402BEFA9" w14:textId="77777777" w:rsidR="00684066" w:rsidRPr="00AA4449" w:rsidRDefault="00684066" w:rsidP="00684066">
            <w:pPr>
              <w:jc w:val="center"/>
              <w:rPr>
                <w:b/>
              </w:rPr>
            </w:pPr>
          </w:p>
        </w:tc>
        <w:tc>
          <w:tcPr>
            <w:tcW w:w="6390" w:type="dxa"/>
          </w:tcPr>
          <w:p w14:paraId="402BEFAA" w14:textId="77777777" w:rsidR="00684066" w:rsidRPr="0087747A" w:rsidRDefault="006E5FA6" w:rsidP="00684066">
            <w:r w:rsidRPr="0087747A">
              <w:t>Receives award for Scholarship</w:t>
            </w:r>
            <w:r w:rsidRPr="007043E7">
              <w:t xml:space="preserve"> (either for manuscript, grant or </w:t>
            </w:r>
            <w:proofErr w:type="gramStart"/>
            <w:r w:rsidRPr="007043E7">
              <w:t>UNF )</w:t>
            </w:r>
            <w:proofErr w:type="gramEnd"/>
          </w:p>
        </w:tc>
        <w:tc>
          <w:tcPr>
            <w:tcW w:w="990" w:type="dxa"/>
          </w:tcPr>
          <w:p w14:paraId="402BEFAB" w14:textId="77777777" w:rsidR="00684066" w:rsidRPr="0087747A" w:rsidRDefault="006E5FA6" w:rsidP="00684066">
            <w:r w:rsidRPr="0087747A">
              <w:t>1</w:t>
            </w:r>
          </w:p>
        </w:tc>
      </w:tr>
      <w:tr w:rsidR="006E5FA6" w:rsidRPr="007732E1" w14:paraId="402BEFB0" w14:textId="77777777" w:rsidTr="006E5FA6">
        <w:tc>
          <w:tcPr>
            <w:tcW w:w="2875" w:type="dxa"/>
          </w:tcPr>
          <w:p w14:paraId="402BEFAD" w14:textId="77777777" w:rsidR="006E5FA6" w:rsidRPr="00AA4449" w:rsidRDefault="006E5FA6" w:rsidP="00684066">
            <w:pPr>
              <w:jc w:val="center"/>
              <w:rPr>
                <w:b/>
              </w:rPr>
            </w:pPr>
            <w:r w:rsidRPr="00AA4449">
              <w:rPr>
                <w:b/>
              </w:rPr>
              <w:t>Other</w:t>
            </w:r>
          </w:p>
        </w:tc>
        <w:tc>
          <w:tcPr>
            <w:tcW w:w="6390" w:type="dxa"/>
          </w:tcPr>
          <w:p w14:paraId="402BEFAE" w14:textId="77777777" w:rsidR="006E5FA6" w:rsidRPr="007043E7" w:rsidRDefault="006E5FA6">
            <w:r w:rsidRPr="00AA4449">
              <w:t xml:space="preserve">Any other documentation or information the faculty member thinks should be </w:t>
            </w:r>
            <w:proofErr w:type="gramStart"/>
            <w:r w:rsidRPr="00AA4449">
              <w:t>taken into account</w:t>
            </w:r>
            <w:proofErr w:type="gramEnd"/>
            <w:r w:rsidRPr="00AA4449">
              <w:t xml:space="preserve"> in the completion of his/her scholarship performance evaluation. Provides justification for points taken</w:t>
            </w:r>
            <w:r w:rsidR="000C2936">
              <w:t>, Includes Community Engaged Scholarship</w:t>
            </w:r>
          </w:p>
        </w:tc>
        <w:tc>
          <w:tcPr>
            <w:tcW w:w="990" w:type="dxa"/>
          </w:tcPr>
          <w:p w14:paraId="402BEFAF" w14:textId="77777777" w:rsidR="006E5FA6" w:rsidRPr="006E5FA6" w:rsidRDefault="006E5FA6" w:rsidP="00684066">
            <w:pPr>
              <w:rPr>
                <w:highlight w:val="yellow"/>
              </w:rPr>
            </w:pPr>
          </w:p>
        </w:tc>
      </w:tr>
    </w:tbl>
    <w:p w14:paraId="402BEFB1" w14:textId="77777777" w:rsidR="004A49D3" w:rsidRDefault="004A49D3" w:rsidP="007732E1">
      <w:pPr>
        <w:spacing w:after="120" w:line="240" w:lineRule="auto"/>
        <w:rPr>
          <w:sz w:val="24"/>
          <w:szCs w:val="24"/>
        </w:rPr>
      </w:pPr>
      <w:r w:rsidRPr="002E148E">
        <w:rPr>
          <w:b/>
        </w:rPr>
        <w:t>Minimum Requirements</w:t>
      </w:r>
      <w:r>
        <w:rPr>
          <w:b/>
        </w:rPr>
        <w:t xml:space="preserve">: </w:t>
      </w:r>
      <w:r>
        <w:t>3 points are needed in Scholarship to be considered “Meets Expectations”</w:t>
      </w:r>
    </w:p>
    <w:p w14:paraId="402BEFB2" w14:textId="77777777" w:rsidR="004A49D3" w:rsidRDefault="004A49D3" w:rsidP="007732E1">
      <w:pPr>
        <w:spacing w:after="120" w:line="240" w:lineRule="auto"/>
        <w:rPr>
          <w:sz w:val="24"/>
          <w:szCs w:val="24"/>
        </w:rPr>
      </w:pPr>
    </w:p>
    <w:p w14:paraId="402BEFB3" w14:textId="77777777" w:rsidR="00D35203" w:rsidRDefault="00A311E6" w:rsidP="007732E1">
      <w:pPr>
        <w:spacing w:after="120" w:line="240" w:lineRule="auto"/>
        <w:rPr>
          <w:sz w:val="24"/>
          <w:szCs w:val="24"/>
        </w:rPr>
      </w:pPr>
      <w:r>
        <w:rPr>
          <w:sz w:val="24"/>
          <w:szCs w:val="24"/>
        </w:rPr>
        <w:t>* per committee/organization</w:t>
      </w:r>
    </w:p>
    <w:p w14:paraId="402BEFB4" w14:textId="77777777" w:rsidR="00176460" w:rsidRPr="00176460" w:rsidRDefault="00176460" w:rsidP="007732E1">
      <w:pPr>
        <w:spacing w:after="120" w:line="240" w:lineRule="auto"/>
        <w:rPr>
          <w:sz w:val="24"/>
          <w:szCs w:val="24"/>
        </w:rPr>
      </w:pPr>
      <w:proofErr w:type="spellStart"/>
      <w:proofErr w:type="gramStart"/>
      <w:r w:rsidRPr="009C507B">
        <w:rPr>
          <w:vertAlign w:val="superscript"/>
        </w:rPr>
        <w:t>a</w:t>
      </w:r>
      <w:proofErr w:type="spellEnd"/>
      <w:proofErr w:type="gramEnd"/>
      <w:r w:rsidRPr="009C507B">
        <w:t xml:space="preserve"> </w:t>
      </w:r>
      <w:r w:rsidR="00BD76CB">
        <w:t>A</w:t>
      </w:r>
      <w:r w:rsidRPr="009C507B">
        <w:t xml:space="preserve">ctivities </w:t>
      </w:r>
      <w:r w:rsidR="00BD76CB">
        <w:t xml:space="preserve">not engaged in </w:t>
      </w:r>
      <w:r w:rsidRPr="009C507B">
        <w:t>automatically assigned zero points.</w:t>
      </w:r>
    </w:p>
    <w:p w14:paraId="402BEFB5" w14:textId="77777777" w:rsidR="007732E1" w:rsidRDefault="007732E1" w:rsidP="007732E1">
      <w:pPr>
        <w:jc w:val="right"/>
        <w:rPr>
          <w:sz w:val="24"/>
          <w:szCs w:val="24"/>
        </w:rPr>
      </w:pPr>
    </w:p>
    <w:tbl>
      <w:tblPr>
        <w:tblStyle w:val="TableGrid"/>
        <w:tblW w:w="0" w:type="auto"/>
        <w:tblLook w:val="04A0" w:firstRow="1" w:lastRow="0" w:firstColumn="1" w:lastColumn="0" w:noHBand="0" w:noVBand="1"/>
      </w:tblPr>
      <w:tblGrid>
        <w:gridCol w:w="8095"/>
      </w:tblGrid>
      <w:tr w:rsidR="00262EE6" w:rsidRPr="007732E1" w14:paraId="402BEFB7" w14:textId="77777777" w:rsidTr="007364B4">
        <w:trPr>
          <w:tblHeader/>
        </w:trPr>
        <w:tc>
          <w:tcPr>
            <w:tcW w:w="8095" w:type="dxa"/>
          </w:tcPr>
          <w:p w14:paraId="402BEFB6" w14:textId="77777777" w:rsidR="00262EE6" w:rsidRPr="007732E1" w:rsidRDefault="00262EE6" w:rsidP="00A66D09">
            <w:pPr>
              <w:spacing w:line="276" w:lineRule="auto"/>
              <w:rPr>
                <w:b/>
                <w:sz w:val="24"/>
                <w:szCs w:val="24"/>
              </w:rPr>
            </w:pPr>
            <w:r w:rsidRPr="007732E1">
              <w:rPr>
                <w:b/>
                <w:sz w:val="24"/>
                <w:szCs w:val="24"/>
              </w:rPr>
              <w:t>Point Ranges for Categories</w:t>
            </w:r>
          </w:p>
        </w:tc>
      </w:tr>
      <w:tr w:rsidR="00262EE6" w14:paraId="402BEFB9" w14:textId="77777777" w:rsidTr="00262EE6">
        <w:tc>
          <w:tcPr>
            <w:tcW w:w="8095" w:type="dxa"/>
          </w:tcPr>
          <w:p w14:paraId="402BEFB8" w14:textId="77777777" w:rsidR="00262EE6" w:rsidRDefault="00262EE6">
            <w:pPr>
              <w:spacing w:line="276" w:lineRule="auto"/>
              <w:rPr>
                <w:sz w:val="24"/>
                <w:szCs w:val="24"/>
              </w:rPr>
            </w:pPr>
            <w:r w:rsidRPr="007732E1">
              <w:rPr>
                <w:b/>
                <w:sz w:val="24"/>
                <w:szCs w:val="24"/>
              </w:rPr>
              <w:t>Meets Expectations</w:t>
            </w:r>
            <w:r>
              <w:rPr>
                <w:sz w:val="24"/>
                <w:szCs w:val="24"/>
              </w:rPr>
              <w:t xml:space="preserve">: </w:t>
            </w:r>
            <w:r w:rsidR="0087747A">
              <w:rPr>
                <w:sz w:val="24"/>
                <w:szCs w:val="24"/>
              </w:rPr>
              <w:t xml:space="preserve">4 </w:t>
            </w:r>
            <w:r>
              <w:rPr>
                <w:sz w:val="24"/>
                <w:szCs w:val="24"/>
              </w:rPr>
              <w:t>points</w:t>
            </w:r>
          </w:p>
        </w:tc>
      </w:tr>
      <w:tr w:rsidR="00262EE6" w14:paraId="402BEFBB" w14:textId="77777777" w:rsidTr="00262EE6">
        <w:tc>
          <w:tcPr>
            <w:tcW w:w="8095" w:type="dxa"/>
          </w:tcPr>
          <w:p w14:paraId="402BEFBA" w14:textId="77777777" w:rsidR="00262EE6" w:rsidRDefault="00262EE6" w:rsidP="000B1D32">
            <w:pPr>
              <w:spacing w:line="276" w:lineRule="auto"/>
              <w:rPr>
                <w:sz w:val="24"/>
                <w:szCs w:val="24"/>
              </w:rPr>
            </w:pPr>
            <w:r w:rsidRPr="007732E1">
              <w:rPr>
                <w:b/>
                <w:sz w:val="24"/>
                <w:szCs w:val="24"/>
              </w:rPr>
              <w:t>Exceeds Expectations</w:t>
            </w:r>
            <w:r>
              <w:rPr>
                <w:sz w:val="24"/>
                <w:szCs w:val="24"/>
              </w:rPr>
              <w:t xml:space="preserve">: </w:t>
            </w:r>
            <w:r w:rsidR="0087747A">
              <w:rPr>
                <w:sz w:val="24"/>
                <w:szCs w:val="24"/>
              </w:rPr>
              <w:t>5</w:t>
            </w:r>
            <w:r w:rsidR="000B1D32">
              <w:rPr>
                <w:sz w:val="24"/>
                <w:szCs w:val="24"/>
              </w:rPr>
              <w:t>-</w:t>
            </w:r>
            <w:r w:rsidR="000E3669">
              <w:rPr>
                <w:sz w:val="24"/>
                <w:szCs w:val="24"/>
              </w:rPr>
              <w:t>8</w:t>
            </w:r>
            <w:r>
              <w:rPr>
                <w:sz w:val="24"/>
                <w:szCs w:val="24"/>
              </w:rPr>
              <w:t xml:space="preserve"> points</w:t>
            </w:r>
          </w:p>
        </w:tc>
      </w:tr>
      <w:tr w:rsidR="00262EE6" w14:paraId="402BEFBD" w14:textId="77777777" w:rsidTr="00262EE6">
        <w:tc>
          <w:tcPr>
            <w:tcW w:w="8095" w:type="dxa"/>
          </w:tcPr>
          <w:p w14:paraId="402BEFBC" w14:textId="77777777" w:rsidR="00262EE6" w:rsidRDefault="00262EE6" w:rsidP="000E3669">
            <w:pPr>
              <w:spacing w:line="276" w:lineRule="auto"/>
              <w:rPr>
                <w:sz w:val="24"/>
                <w:szCs w:val="24"/>
              </w:rPr>
            </w:pPr>
            <w:r w:rsidRPr="007732E1">
              <w:rPr>
                <w:b/>
                <w:sz w:val="24"/>
                <w:szCs w:val="24"/>
              </w:rPr>
              <w:t>Far Exceeds Expectations</w:t>
            </w:r>
            <w:r>
              <w:rPr>
                <w:sz w:val="24"/>
                <w:szCs w:val="24"/>
              </w:rPr>
              <w:t xml:space="preserve">: </w:t>
            </w:r>
            <w:r w:rsidR="000E3669">
              <w:rPr>
                <w:sz w:val="24"/>
                <w:szCs w:val="24"/>
              </w:rPr>
              <w:t xml:space="preserve">9 </w:t>
            </w:r>
            <w:r>
              <w:rPr>
                <w:sz w:val="24"/>
                <w:szCs w:val="24"/>
              </w:rPr>
              <w:t>or more points</w:t>
            </w:r>
          </w:p>
        </w:tc>
      </w:tr>
      <w:tr w:rsidR="00262EE6" w14:paraId="402BEFBF" w14:textId="77777777" w:rsidTr="00262EE6">
        <w:tc>
          <w:tcPr>
            <w:tcW w:w="8095" w:type="dxa"/>
          </w:tcPr>
          <w:p w14:paraId="402BEFBE" w14:textId="77777777" w:rsidR="00262EE6" w:rsidRDefault="00262EE6" w:rsidP="00A66D09">
            <w:pPr>
              <w:spacing w:line="276" w:lineRule="auto"/>
              <w:rPr>
                <w:sz w:val="24"/>
                <w:szCs w:val="24"/>
              </w:rPr>
            </w:pPr>
            <w:r w:rsidRPr="007732E1">
              <w:rPr>
                <w:b/>
                <w:sz w:val="24"/>
                <w:szCs w:val="24"/>
              </w:rPr>
              <w:t>Below Expectations</w:t>
            </w:r>
            <w:r>
              <w:rPr>
                <w:sz w:val="24"/>
                <w:szCs w:val="24"/>
              </w:rPr>
              <w:t>: 2 points</w:t>
            </w:r>
          </w:p>
        </w:tc>
      </w:tr>
      <w:tr w:rsidR="00262EE6" w14:paraId="402BEFC1" w14:textId="77777777" w:rsidTr="00262EE6">
        <w:tc>
          <w:tcPr>
            <w:tcW w:w="8095" w:type="dxa"/>
          </w:tcPr>
          <w:p w14:paraId="402BEFC0" w14:textId="77777777" w:rsidR="00262EE6" w:rsidRDefault="00262EE6" w:rsidP="00A66D09">
            <w:pPr>
              <w:spacing w:line="276" w:lineRule="auto"/>
              <w:rPr>
                <w:sz w:val="24"/>
                <w:szCs w:val="24"/>
              </w:rPr>
            </w:pPr>
            <w:r w:rsidRPr="007732E1">
              <w:rPr>
                <w:b/>
                <w:sz w:val="24"/>
                <w:szCs w:val="24"/>
              </w:rPr>
              <w:t>Unsatisfactory</w:t>
            </w:r>
            <w:r>
              <w:rPr>
                <w:sz w:val="24"/>
                <w:szCs w:val="24"/>
              </w:rPr>
              <w:t>: 0-1 point</w:t>
            </w:r>
          </w:p>
        </w:tc>
      </w:tr>
    </w:tbl>
    <w:p w14:paraId="402BEFC2" w14:textId="77777777" w:rsidR="009A51B7" w:rsidRDefault="009A51B7" w:rsidP="00A66D09">
      <w:pPr>
        <w:spacing w:line="240" w:lineRule="auto"/>
        <w:rPr>
          <w:sz w:val="16"/>
          <w:szCs w:val="16"/>
        </w:rPr>
      </w:pPr>
    </w:p>
    <w:p w14:paraId="402BEFC3" w14:textId="77777777" w:rsidR="00AA4449" w:rsidRDefault="00AA4449" w:rsidP="00A66D09">
      <w:pPr>
        <w:spacing w:line="240" w:lineRule="auto"/>
        <w:rPr>
          <w:sz w:val="16"/>
          <w:szCs w:val="16"/>
        </w:rPr>
      </w:pPr>
    </w:p>
    <w:p w14:paraId="402BEFC4" w14:textId="77777777" w:rsidR="00AA4449" w:rsidRDefault="00AA4449" w:rsidP="00A66D09">
      <w:pPr>
        <w:spacing w:line="240" w:lineRule="auto"/>
        <w:rPr>
          <w:sz w:val="16"/>
          <w:szCs w:val="16"/>
        </w:rPr>
      </w:pPr>
    </w:p>
    <w:p w14:paraId="402BEFC5" w14:textId="77777777" w:rsidR="00AA4449" w:rsidRPr="007732E1" w:rsidRDefault="00AA4449" w:rsidP="00A66D09">
      <w:pPr>
        <w:spacing w:line="240" w:lineRule="auto"/>
        <w:rPr>
          <w:sz w:val="16"/>
          <w:szCs w:val="16"/>
        </w:rPr>
      </w:pPr>
      <w:r>
        <w:rPr>
          <w:sz w:val="16"/>
          <w:szCs w:val="16"/>
        </w:rPr>
        <w:t>Approved 1/26/18</w:t>
      </w:r>
    </w:p>
    <w:sectPr w:rsidR="00AA4449" w:rsidRPr="007732E1" w:rsidSect="007732E1">
      <w:footerReference w:type="default" r:id="rId11"/>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02BEFC8" w14:textId="77777777" w:rsidR="00B37852" w:rsidRDefault="00B37852" w:rsidP="007C5CC3">
      <w:pPr>
        <w:spacing w:after="0" w:line="240" w:lineRule="auto"/>
      </w:pPr>
      <w:r>
        <w:separator/>
      </w:r>
    </w:p>
  </w:endnote>
  <w:endnote w:type="continuationSeparator" w:id="0">
    <w:p w14:paraId="402BEFC9" w14:textId="77777777" w:rsidR="00B37852" w:rsidRDefault="00B37852" w:rsidP="007C5C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ourier">
    <w:panose1 w:val="02070409020205020404"/>
    <w:charset w:val="00"/>
    <w:family w:val="modern"/>
    <w:notTrueType/>
    <w:pitch w:val="fixed"/>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8269702"/>
      <w:docPartObj>
        <w:docPartGallery w:val="Page Numbers (Bottom of Page)"/>
        <w:docPartUnique/>
      </w:docPartObj>
    </w:sdtPr>
    <w:sdtEndPr>
      <w:rPr>
        <w:noProof/>
      </w:rPr>
    </w:sdtEndPr>
    <w:sdtContent>
      <w:p w14:paraId="402BEFCA" w14:textId="77777777" w:rsidR="003477EA" w:rsidRDefault="003477EA">
        <w:pPr>
          <w:pStyle w:val="Footer"/>
          <w:jc w:val="right"/>
        </w:pPr>
        <w:r>
          <w:fldChar w:fldCharType="begin"/>
        </w:r>
        <w:r>
          <w:instrText xml:space="preserve"> PAGE   \* MERGEFORMAT </w:instrText>
        </w:r>
        <w:r>
          <w:fldChar w:fldCharType="separate"/>
        </w:r>
        <w:r w:rsidR="00623050">
          <w:rPr>
            <w:noProof/>
          </w:rPr>
          <w:t>2</w:t>
        </w:r>
        <w:r>
          <w:rPr>
            <w:noProof/>
          </w:rPr>
          <w:fldChar w:fldCharType="end"/>
        </w:r>
      </w:p>
    </w:sdtContent>
  </w:sdt>
  <w:p w14:paraId="402BEFCB" w14:textId="77777777" w:rsidR="003477EA" w:rsidRDefault="003477E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02BEFC6" w14:textId="77777777" w:rsidR="00B37852" w:rsidRDefault="00B37852" w:rsidP="007C5CC3">
      <w:pPr>
        <w:spacing w:after="0" w:line="240" w:lineRule="auto"/>
      </w:pPr>
      <w:r>
        <w:separator/>
      </w:r>
    </w:p>
  </w:footnote>
  <w:footnote w:type="continuationSeparator" w:id="0">
    <w:p w14:paraId="402BEFC7" w14:textId="77777777" w:rsidR="00B37852" w:rsidRDefault="00B37852" w:rsidP="007C5CC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DA6E52"/>
    <w:multiLevelType w:val="hybridMultilevel"/>
    <w:tmpl w:val="04D0FD9C"/>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DD30D41"/>
    <w:multiLevelType w:val="hybridMultilevel"/>
    <w:tmpl w:val="596048A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15A63FA"/>
    <w:multiLevelType w:val="hybridMultilevel"/>
    <w:tmpl w:val="8A7072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3A3754"/>
    <w:multiLevelType w:val="hybridMultilevel"/>
    <w:tmpl w:val="83E4399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205A62DC"/>
    <w:multiLevelType w:val="hybridMultilevel"/>
    <w:tmpl w:val="9BE2C866"/>
    <w:lvl w:ilvl="0" w:tplc="04090001">
      <w:start w:val="1"/>
      <w:numFmt w:val="bullet"/>
      <w:lvlText w:val=""/>
      <w:lvlJc w:val="left"/>
      <w:pPr>
        <w:tabs>
          <w:tab w:val="num" w:pos="720"/>
        </w:tabs>
        <w:ind w:left="720" w:hanging="360"/>
      </w:pPr>
      <w:rPr>
        <w:rFonts w:ascii="Symbol" w:hAnsi="Symbol" w:hint="default"/>
        <w:b w:val="0"/>
      </w:rPr>
    </w:lvl>
    <w:lvl w:ilvl="1" w:tplc="04090001">
      <w:start w:val="1"/>
      <w:numFmt w:val="bullet"/>
      <w:lvlText w:val=""/>
      <w:lvlJc w:val="left"/>
      <w:pPr>
        <w:tabs>
          <w:tab w:val="num" w:pos="1440"/>
        </w:tabs>
        <w:ind w:left="1440" w:hanging="360"/>
      </w:pPr>
      <w:rPr>
        <w:rFonts w:ascii="Symbol" w:hAnsi="Symbol" w:hint="default"/>
      </w:rPr>
    </w:lvl>
    <w:lvl w:ilvl="2" w:tplc="0409000F">
      <w:start w:val="1"/>
      <w:numFmt w:val="decimal"/>
      <w:lvlText w:val="%3."/>
      <w:lvlJc w:val="left"/>
      <w:pPr>
        <w:tabs>
          <w:tab w:val="num" w:pos="2340"/>
        </w:tabs>
        <w:ind w:left="2340" w:hanging="36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227E0748"/>
    <w:multiLevelType w:val="hybridMultilevel"/>
    <w:tmpl w:val="242CFE3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9A31577"/>
    <w:multiLevelType w:val="hybridMultilevel"/>
    <w:tmpl w:val="469671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BB91D51"/>
    <w:multiLevelType w:val="hybridMultilevel"/>
    <w:tmpl w:val="B282C6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E4E197A"/>
    <w:multiLevelType w:val="hybridMultilevel"/>
    <w:tmpl w:val="94F05274"/>
    <w:lvl w:ilvl="0" w:tplc="04090001">
      <w:start w:val="1"/>
      <w:numFmt w:val="bullet"/>
      <w:lvlText w:val=""/>
      <w:lvlJc w:val="left"/>
      <w:pPr>
        <w:tabs>
          <w:tab w:val="num" w:pos="360"/>
        </w:tabs>
        <w:ind w:left="360" w:hanging="360"/>
      </w:pPr>
      <w:rPr>
        <w:rFonts w:ascii="Symbol" w:hAnsi="Symbol" w:hint="default"/>
        <w:b w:val="0"/>
      </w:rPr>
    </w:lvl>
    <w:lvl w:ilvl="1" w:tplc="04090001">
      <w:start w:val="1"/>
      <w:numFmt w:val="bullet"/>
      <w:lvlText w:val=""/>
      <w:lvlJc w:val="left"/>
      <w:pPr>
        <w:tabs>
          <w:tab w:val="num" w:pos="1080"/>
        </w:tabs>
        <w:ind w:left="1080" w:hanging="360"/>
      </w:pPr>
      <w:rPr>
        <w:rFonts w:ascii="Symbol" w:hAnsi="Symbol" w:hint="default"/>
        <w:b w:val="0"/>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9" w15:restartNumberingAfterBreak="0">
    <w:nsid w:val="2ECB686B"/>
    <w:multiLevelType w:val="hybridMultilevel"/>
    <w:tmpl w:val="742407C6"/>
    <w:lvl w:ilvl="0" w:tplc="B714130E">
      <w:start w:val="2"/>
      <w:numFmt w:val="bullet"/>
      <w:lvlText w:val=""/>
      <w:lvlJc w:val="left"/>
      <w:pPr>
        <w:ind w:left="720" w:hanging="360"/>
      </w:pPr>
      <w:rPr>
        <w:rFonts w:ascii="Symbol" w:eastAsiaTheme="minorHAnsi" w:hAnsi="Symbol" w:cstheme="minorBidi"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0BA15BC"/>
    <w:multiLevelType w:val="hybridMultilevel"/>
    <w:tmpl w:val="CE3EAF20"/>
    <w:lvl w:ilvl="0" w:tplc="21BEC5AC">
      <w:start w:val="1"/>
      <w:numFmt w:val="decimal"/>
      <w:lvlText w:val="(%1)"/>
      <w:lvlJc w:val="left"/>
      <w:pPr>
        <w:ind w:left="1815" w:hanging="375"/>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354B438B"/>
    <w:multiLevelType w:val="hybridMultilevel"/>
    <w:tmpl w:val="CC4881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DE53152"/>
    <w:multiLevelType w:val="hybridMultilevel"/>
    <w:tmpl w:val="C88E647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F54397E"/>
    <w:multiLevelType w:val="hybridMultilevel"/>
    <w:tmpl w:val="080865B6"/>
    <w:lvl w:ilvl="0" w:tplc="074894BE">
      <w:start w:val="1"/>
      <w:numFmt w:val="decimal"/>
      <w:lvlText w:val="%1."/>
      <w:lvlJc w:val="left"/>
      <w:pPr>
        <w:tabs>
          <w:tab w:val="num" w:pos="720"/>
        </w:tabs>
        <w:ind w:left="720" w:hanging="360"/>
      </w:pPr>
      <w:rPr>
        <w:b w:val="0"/>
      </w:rPr>
    </w:lvl>
    <w:lvl w:ilvl="1" w:tplc="04090001">
      <w:start w:val="1"/>
      <w:numFmt w:val="bullet"/>
      <w:lvlText w:val=""/>
      <w:lvlJc w:val="left"/>
      <w:pPr>
        <w:tabs>
          <w:tab w:val="num" w:pos="1440"/>
        </w:tabs>
        <w:ind w:left="1440" w:hanging="360"/>
      </w:pPr>
      <w:rPr>
        <w:rFonts w:ascii="Symbol" w:hAnsi="Symbol" w:hint="default"/>
      </w:rPr>
    </w:lvl>
    <w:lvl w:ilvl="2" w:tplc="0409000F">
      <w:start w:val="1"/>
      <w:numFmt w:val="decimal"/>
      <w:lvlText w:val="%3."/>
      <w:lvlJc w:val="left"/>
      <w:pPr>
        <w:tabs>
          <w:tab w:val="num" w:pos="2340"/>
        </w:tabs>
        <w:ind w:left="2340" w:hanging="36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3F5F50A6"/>
    <w:multiLevelType w:val="hybridMultilevel"/>
    <w:tmpl w:val="6540D6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3FA0431"/>
    <w:multiLevelType w:val="hybridMultilevel"/>
    <w:tmpl w:val="94E455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448C7933"/>
    <w:multiLevelType w:val="hybridMultilevel"/>
    <w:tmpl w:val="1C38DBE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E816FED"/>
    <w:multiLevelType w:val="hybridMultilevel"/>
    <w:tmpl w:val="2B2A4B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510615F2"/>
    <w:multiLevelType w:val="hybridMultilevel"/>
    <w:tmpl w:val="29AC065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51FB4218"/>
    <w:multiLevelType w:val="hybridMultilevel"/>
    <w:tmpl w:val="B7245B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50B5E7E"/>
    <w:multiLevelType w:val="hybridMultilevel"/>
    <w:tmpl w:val="CE5662AC"/>
    <w:lvl w:ilvl="0" w:tplc="04090001">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21" w15:restartNumberingAfterBreak="0">
    <w:nsid w:val="60CD6782"/>
    <w:multiLevelType w:val="hybridMultilevel"/>
    <w:tmpl w:val="5412C9DE"/>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64184A04"/>
    <w:multiLevelType w:val="hybridMultilevel"/>
    <w:tmpl w:val="65DAB33E"/>
    <w:lvl w:ilvl="0" w:tplc="04090001">
      <w:start w:val="1"/>
      <w:numFmt w:val="bullet"/>
      <w:lvlText w:val=""/>
      <w:lvlJc w:val="left"/>
      <w:pPr>
        <w:tabs>
          <w:tab w:val="num" w:pos="720"/>
        </w:tabs>
        <w:ind w:left="720" w:hanging="360"/>
      </w:pPr>
      <w:rPr>
        <w:rFonts w:ascii="Symbol" w:hAnsi="Symbol" w:hint="default"/>
        <w:b w:val="0"/>
      </w:rPr>
    </w:lvl>
    <w:lvl w:ilvl="1" w:tplc="04090001">
      <w:start w:val="1"/>
      <w:numFmt w:val="bullet"/>
      <w:lvlText w:val=""/>
      <w:lvlJc w:val="left"/>
      <w:pPr>
        <w:tabs>
          <w:tab w:val="num" w:pos="1440"/>
        </w:tabs>
        <w:ind w:left="1440" w:hanging="360"/>
      </w:pPr>
      <w:rPr>
        <w:rFonts w:ascii="Symbol" w:hAnsi="Symbol" w:hint="default"/>
      </w:rPr>
    </w:lvl>
    <w:lvl w:ilvl="2" w:tplc="0409000F">
      <w:start w:val="1"/>
      <w:numFmt w:val="decimal"/>
      <w:lvlText w:val="%3."/>
      <w:lvlJc w:val="left"/>
      <w:pPr>
        <w:tabs>
          <w:tab w:val="num" w:pos="2340"/>
        </w:tabs>
        <w:ind w:left="2340" w:hanging="36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66E7713A"/>
    <w:multiLevelType w:val="hybridMultilevel"/>
    <w:tmpl w:val="0CF2F32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6ABA2F3D"/>
    <w:multiLevelType w:val="hybridMultilevel"/>
    <w:tmpl w:val="E71E09DE"/>
    <w:lvl w:ilvl="0" w:tplc="04090001">
      <w:start w:val="1"/>
      <w:numFmt w:val="bullet"/>
      <w:lvlText w:val=""/>
      <w:lvlJc w:val="left"/>
      <w:pPr>
        <w:tabs>
          <w:tab w:val="num" w:pos="720"/>
        </w:tabs>
        <w:ind w:left="720" w:hanging="360"/>
      </w:pPr>
      <w:rPr>
        <w:rFonts w:ascii="Symbol" w:hAnsi="Symbol" w:hint="default"/>
        <w:b w:val="0"/>
      </w:rPr>
    </w:lvl>
    <w:lvl w:ilvl="1" w:tplc="04090001">
      <w:start w:val="1"/>
      <w:numFmt w:val="bullet"/>
      <w:lvlText w:val=""/>
      <w:lvlJc w:val="left"/>
      <w:pPr>
        <w:tabs>
          <w:tab w:val="num" w:pos="1440"/>
        </w:tabs>
        <w:ind w:left="1440" w:hanging="360"/>
      </w:pPr>
      <w:rPr>
        <w:rFonts w:ascii="Symbol" w:hAnsi="Symbol" w:hint="default"/>
      </w:rPr>
    </w:lvl>
    <w:lvl w:ilvl="2" w:tplc="0409000F">
      <w:start w:val="1"/>
      <w:numFmt w:val="decimal"/>
      <w:lvlText w:val="%3."/>
      <w:lvlJc w:val="left"/>
      <w:pPr>
        <w:tabs>
          <w:tab w:val="num" w:pos="2340"/>
        </w:tabs>
        <w:ind w:left="2340" w:hanging="36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6E950DB4"/>
    <w:multiLevelType w:val="hybridMultilevel"/>
    <w:tmpl w:val="FBF448E6"/>
    <w:lvl w:ilvl="0" w:tplc="60B6A8C8">
      <w:start w:val="2"/>
      <w:numFmt w:val="lowerLetter"/>
      <w:lvlText w:val="%1."/>
      <w:lvlJc w:val="left"/>
      <w:pPr>
        <w:tabs>
          <w:tab w:val="num" w:pos="360"/>
        </w:tabs>
        <w:ind w:left="360" w:hanging="360"/>
      </w:pPr>
      <w:rPr>
        <w:rFonts w:hint="default"/>
        <w:b w:val="0"/>
      </w:rPr>
    </w:lvl>
    <w:lvl w:ilvl="1" w:tplc="04090001">
      <w:start w:val="1"/>
      <w:numFmt w:val="bullet"/>
      <w:lvlText w:val=""/>
      <w:lvlJc w:val="left"/>
      <w:pPr>
        <w:tabs>
          <w:tab w:val="num" w:pos="1080"/>
        </w:tabs>
        <w:ind w:left="1080" w:hanging="360"/>
      </w:pPr>
      <w:rPr>
        <w:rFonts w:ascii="Symbol" w:hAnsi="Symbol" w:hint="default"/>
        <w:b w:val="0"/>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6" w15:restartNumberingAfterBreak="0">
    <w:nsid w:val="7CC26433"/>
    <w:multiLevelType w:val="hybridMultilevel"/>
    <w:tmpl w:val="633084A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3"/>
  </w:num>
  <w:num w:numId="2">
    <w:abstractNumId w:val="22"/>
  </w:num>
  <w:num w:numId="3">
    <w:abstractNumId w:val="8"/>
  </w:num>
  <w:num w:numId="4">
    <w:abstractNumId w:val="4"/>
  </w:num>
  <w:num w:numId="5">
    <w:abstractNumId w:val="24"/>
  </w:num>
  <w:num w:numId="6">
    <w:abstractNumId w:val="20"/>
  </w:num>
  <w:num w:numId="7">
    <w:abstractNumId w:val="25"/>
  </w:num>
  <w:num w:numId="8">
    <w:abstractNumId w:val="7"/>
  </w:num>
  <w:num w:numId="9">
    <w:abstractNumId w:val="16"/>
  </w:num>
  <w:num w:numId="10">
    <w:abstractNumId w:val="1"/>
  </w:num>
  <w:num w:numId="11">
    <w:abstractNumId w:val="2"/>
  </w:num>
  <w:num w:numId="12">
    <w:abstractNumId w:val="26"/>
  </w:num>
  <w:num w:numId="13">
    <w:abstractNumId w:val="11"/>
  </w:num>
  <w:num w:numId="14">
    <w:abstractNumId w:val="15"/>
  </w:num>
  <w:num w:numId="15">
    <w:abstractNumId w:val="5"/>
  </w:num>
  <w:num w:numId="16">
    <w:abstractNumId w:val="14"/>
  </w:num>
  <w:num w:numId="17">
    <w:abstractNumId w:val="17"/>
  </w:num>
  <w:num w:numId="18">
    <w:abstractNumId w:val="6"/>
  </w:num>
  <w:num w:numId="19">
    <w:abstractNumId w:val="23"/>
  </w:num>
  <w:num w:numId="20">
    <w:abstractNumId w:val="19"/>
  </w:num>
  <w:num w:numId="21">
    <w:abstractNumId w:val="3"/>
  </w:num>
  <w:num w:numId="22">
    <w:abstractNumId w:val="18"/>
  </w:num>
  <w:num w:numId="23">
    <w:abstractNumId w:val="10"/>
  </w:num>
  <w:num w:numId="24">
    <w:abstractNumId w:val="9"/>
  </w:num>
  <w:num w:numId="25">
    <w:abstractNumId w:val="12"/>
  </w:num>
  <w:num w:numId="26">
    <w:abstractNumId w:val="21"/>
  </w:num>
  <w:num w:numId="2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3NrI0MTUwN7EwNzBS0lEKTi0uzszPAykwrAUAtugryywAAAA="/>
  </w:docVars>
  <w:rsids>
    <w:rsidRoot w:val="001C2B07"/>
    <w:rsid w:val="00003D1E"/>
    <w:rsid w:val="00015891"/>
    <w:rsid w:val="00045DDE"/>
    <w:rsid w:val="000846F3"/>
    <w:rsid w:val="00094605"/>
    <w:rsid w:val="00094F01"/>
    <w:rsid w:val="000B1D32"/>
    <w:rsid w:val="000B4FBC"/>
    <w:rsid w:val="000C2936"/>
    <w:rsid w:val="000D39B6"/>
    <w:rsid w:val="000D6D7C"/>
    <w:rsid w:val="000E3669"/>
    <w:rsid w:val="0011725B"/>
    <w:rsid w:val="00117855"/>
    <w:rsid w:val="001319DE"/>
    <w:rsid w:val="0013361D"/>
    <w:rsid w:val="00137CB3"/>
    <w:rsid w:val="00142D8F"/>
    <w:rsid w:val="00143F3C"/>
    <w:rsid w:val="00156756"/>
    <w:rsid w:val="00164D4E"/>
    <w:rsid w:val="00174E21"/>
    <w:rsid w:val="00176460"/>
    <w:rsid w:val="00183F1D"/>
    <w:rsid w:val="0019103A"/>
    <w:rsid w:val="00197FD7"/>
    <w:rsid w:val="001A4956"/>
    <w:rsid w:val="001A554E"/>
    <w:rsid w:val="001A776C"/>
    <w:rsid w:val="001C07A0"/>
    <w:rsid w:val="001C0958"/>
    <w:rsid w:val="001C2B07"/>
    <w:rsid w:val="001C39E9"/>
    <w:rsid w:val="001C4B09"/>
    <w:rsid w:val="001D25CF"/>
    <w:rsid w:val="001E01FE"/>
    <w:rsid w:val="001E60C8"/>
    <w:rsid w:val="001F1900"/>
    <w:rsid w:val="0020614B"/>
    <w:rsid w:val="002126D6"/>
    <w:rsid w:val="00213BD5"/>
    <w:rsid w:val="00236C3A"/>
    <w:rsid w:val="00262EE6"/>
    <w:rsid w:val="00267319"/>
    <w:rsid w:val="0028622D"/>
    <w:rsid w:val="002A1F77"/>
    <w:rsid w:val="002C054C"/>
    <w:rsid w:val="002E4684"/>
    <w:rsid w:val="002E4D7E"/>
    <w:rsid w:val="002F31A9"/>
    <w:rsid w:val="00302094"/>
    <w:rsid w:val="0033682D"/>
    <w:rsid w:val="0033690D"/>
    <w:rsid w:val="00345940"/>
    <w:rsid w:val="003477EA"/>
    <w:rsid w:val="00350266"/>
    <w:rsid w:val="00357869"/>
    <w:rsid w:val="00357BAA"/>
    <w:rsid w:val="0038304B"/>
    <w:rsid w:val="003933CA"/>
    <w:rsid w:val="003B354C"/>
    <w:rsid w:val="003B5208"/>
    <w:rsid w:val="003C60FA"/>
    <w:rsid w:val="003C6F08"/>
    <w:rsid w:val="003D6E29"/>
    <w:rsid w:val="003D72EC"/>
    <w:rsid w:val="00405D24"/>
    <w:rsid w:val="004263B7"/>
    <w:rsid w:val="00434639"/>
    <w:rsid w:val="00456CD0"/>
    <w:rsid w:val="00460A69"/>
    <w:rsid w:val="00483D64"/>
    <w:rsid w:val="004A49D3"/>
    <w:rsid w:val="004A5F1D"/>
    <w:rsid w:val="004A7313"/>
    <w:rsid w:val="004A7AFC"/>
    <w:rsid w:val="004B7CC1"/>
    <w:rsid w:val="004C13A8"/>
    <w:rsid w:val="004C2B00"/>
    <w:rsid w:val="004F51FC"/>
    <w:rsid w:val="0050731E"/>
    <w:rsid w:val="0053233E"/>
    <w:rsid w:val="00532B0C"/>
    <w:rsid w:val="00532E22"/>
    <w:rsid w:val="00533B7D"/>
    <w:rsid w:val="00544609"/>
    <w:rsid w:val="00547DB1"/>
    <w:rsid w:val="00552037"/>
    <w:rsid w:val="005573B1"/>
    <w:rsid w:val="00560420"/>
    <w:rsid w:val="00571A1B"/>
    <w:rsid w:val="00573BD2"/>
    <w:rsid w:val="005931EB"/>
    <w:rsid w:val="0059423D"/>
    <w:rsid w:val="005B5B64"/>
    <w:rsid w:val="005B7A83"/>
    <w:rsid w:val="0060354A"/>
    <w:rsid w:val="006054FF"/>
    <w:rsid w:val="00617BD5"/>
    <w:rsid w:val="0062106F"/>
    <w:rsid w:val="00623050"/>
    <w:rsid w:val="00634479"/>
    <w:rsid w:val="006473E7"/>
    <w:rsid w:val="00670E71"/>
    <w:rsid w:val="00673EAE"/>
    <w:rsid w:val="00684066"/>
    <w:rsid w:val="006A2692"/>
    <w:rsid w:val="006B7ABE"/>
    <w:rsid w:val="006E5FA6"/>
    <w:rsid w:val="006F4CB9"/>
    <w:rsid w:val="007043E7"/>
    <w:rsid w:val="0072592E"/>
    <w:rsid w:val="007364B4"/>
    <w:rsid w:val="00752361"/>
    <w:rsid w:val="007553B5"/>
    <w:rsid w:val="007732E1"/>
    <w:rsid w:val="00785EF5"/>
    <w:rsid w:val="007B7541"/>
    <w:rsid w:val="007C5CC3"/>
    <w:rsid w:val="007D046A"/>
    <w:rsid w:val="007D55AF"/>
    <w:rsid w:val="007D5E1E"/>
    <w:rsid w:val="008132A1"/>
    <w:rsid w:val="008148DD"/>
    <w:rsid w:val="00816336"/>
    <w:rsid w:val="00842B94"/>
    <w:rsid w:val="00843E8B"/>
    <w:rsid w:val="0084553D"/>
    <w:rsid w:val="00852305"/>
    <w:rsid w:val="0087747A"/>
    <w:rsid w:val="00884C38"/>
    <w:rsid w:val="00891BB2"/>
    <w:rsid w:val="00892942"/>
    <w:rsid w:val="008956FA"/>
    <w:rsid w:val="008B2DF9"/>
    <w:rsid w:val="008B50E2"/>
    <w:rsid w:val="008C226E"/>
    <w:rsid w:val="008C2A7B"/>
    <w:rsid w:val="008C7399"/>
    <w:rsid w:val="008D6B98"/>
    <w:rsid w:val="008D7395"/>
    <w:rsid w:val="00914865"/>
    <w:rsid w:val="009200EA"/>
    <w:rsid w:val="0093612F"/>
    <w:rsid w:val="00947DA3"/>
    <w:rsid w:val="00954C3A"/>
    <w:rsid w:val="00977C4B"/>
    <w:rsid w:val="009A0403"/>
    <w:rsid w:val="009A4937"/>
    <w:rsid w:val="009A51B7"/>
    <w:rsid w:val="009C507B"/>
    <w:rsid w:val="009D73E4"/>
    <w:rsid w:val="009F3A7D"/>
    <w:rsid w:val="00A108E9"/>
    <w:rsid w:val="00A260B9"/>
    <w:rsid w:val="00A27E3B"/>
    <w:rsid w:val="00A311E6"/>
    <w:rsid w:val="00A5198D"/>
    <w:rsid w:val="00A53C49"/>
    <w:rsid w:val="00A65B19"/>
    <w:rsid w:val="00A66D09"/>
    <w:rsid w:val="00A73E26"/>
    <w:rsid w:val="00A82916"/>
    <w:rsid w:val="00A903A5"/>
    <w:rsid w:val="00AA1075"/>
    <w:rsid w:val="00AA16E7"/>
    <w:rsid w:val="00AA4449"/>
    <w:rsid w:val="00AA58B4"/>
    <w:rsid w:val="00AA7F5C"/>
    <w:rsid w:val="00AB0498"/>
    <w:rsid w:val="00AB5454"/>
    <w:rsid w:val="00AB5480"/>
    <w:rsid w:val="00AC3AE0"/>
    <w:rsid w:val="00AC42F0"/>
    <w:rsid w:val="00AD225F"/>
    <w:rsid w:val="00AD7158"/>
    <w:rsid w:val="00AE205A"/>
    <w:rsid w:val="00AE3E70"/>
    <w:rsid w:val="00B159BD"/>
    <w:rsid w:val="00B25E79"/>
    <w:rsid w:val="00B33EE8"/>
    <w:rsid w:val="00B37852"/>
    <w:rsid w:val="00B548E6"/>
    <w:rsid w:val="00B626CC"/>
    <w:rsid w:val="00B63EF2"/>
    <w:rsid w:val="00B6739A"/>
    <w:rsid w:val="00B85B46"/>
    <w:rsid w:val="00B87170"/>
    <w:rsid w:val="00B87F05"/>
    <w:rsid w:val="00BC030C"/>
    <w:rsid w:val="00BD76CB"/>
    <w:rsid w:val="00BE1C46"/>
    <w:rsid w:val="00BE426D"/>
    <w:rsid w:val="00BF40AE"/>
    <w:rsid w:val="00BF4760"/>
    <w:rsid w:val="00C20488"/>
    <w:rsid w:val="00C25399"/>
    <w:rsid w:val="00C7471C"/>
    <w:rsid w:val="00C8226E"/>
    <w:rsid w:val="00CA123B"/>
    <w:rsid w:val="00CD0497"/>
    <w:rsid w:val="00CE5573"/>
    <w:rsid w:val="00CE5B52"/>
    <w:rsid w:val="00CF78BF"/>
    <w:rsid w:val="00D04617"/>
    <w:rsid w:val="00D0669E"/>
    <w:rsid w:val="00D16587"/>
    <w:rsid w:val="00D33BEC"/>
    <w:rsid w:val="00D35203"/>
    <w:rsid w:val="00D43707"/>
    <w:rsid w:val="00D473F8"/>
    <w:rsid w:val="00D558EF"/>
    <w:rsid w:val="00D61606"/>
    <w:rsid w:val="00D74093"/>
    <w:rsid w:val="00D80859"/>
    <w:rsid w:val="00D834A5"/>
    <w:rsid w:val="00D904EA"/>
    <w:rsid w:val="00D92F59"/>
    <w:rsid w:val="00D96521"/>
    <w:rsid w:val="00D96C43"/>
    <w:rsid w:val="00DA5136"/>
    <w:rsid w:val="00DB3332"/>
    <w:rsid w:val="00DB3B3A"/>
    <w:rsid w:val="00DD10CD"/>
    <w:rsid w:val="00DE3052"/>
    <w:rsid w:val="00DE4F2D"/>
    <w:rsid w:val="00E000E1"/>
    <w:rsid w:val="00E06F8A"/>
    <w:rsid w:val="00E20669"/>
    <w:rsid w:val="00E32B6C"/>
    <w:rsid w:val="00E32D7A"/>
    <w:rsid w:val="00E37A3E"/>
    <w:rsid w:val="00E42B7F"/>
    <w:rsid w:val="00E62BCA"/>
    <w:rsid w:val="00E76784"/>
    <w:rsid w:val="00E87D77"/>
    <w:rsid w:val="00EA031A"/>
    <w:rsid w:val="00EA387A"/>
    <w:rsid w:val="00EA38F9"/>
    <w:rsid w:val="00EB6011"/>
    <w:rsid w:val="00EC1395"/>
    <w:rsid w:val="00EC2B61"/>
    <w:rsid w:val="00EC3977"/>
    <w:rsid w:val="00ED57D7"/>
    <w:rsid w:val="00ED71A5"/>
    <w:rsid w:val="00F26991"/>
    <w:rsid w:val="00F31C7E"/>
    <w:rsid w:val="00F5365A"/>
    <w:rsid w:val="00F56DD4"/>
    <w:rsid w:val="00F60ABE"/>
    <w:rsid w:val="00F66BA8"/>
    <w:rsid w:val="00F75CC7"/>
    <w:rsid w:val="00FA276E"/>
    <w:rsid w:val="00FD6064"/>
    <w:rsid w:val="00FE1A8A"/>
    <w:rsid w:val="00FE336B"/>
    <w:rsid w:val="00FE6661"/>
    <w:rsid w:val="00FF7DF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02BEF68"/>
  <w15:docId w15:val="{2E403DA7-D0EB-466C-A691-68BC0AA3A5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C39E9"/>
  </w:style>
  <w:style w:type="paragraph" w:styleId="Heading1">
    <w:name w:val="heading 1"/>
    <w:basedOn w:val="Normal"/>
    <w:next w:val="Normal"/>
    <w:link w:val="Heading1Char"/>
    <w:uiPriority w:val="9"/>
    <w:qFormat/>
    <w:rsid w:val="00137C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Heading1"/>
    <w:next w:val="Normal"/>
    <w:link w:val="Heading2Char"/>
    <w:uiPriority w:val="9"/>
    <w:unhideWhenUsed/>
    <w:qFormat/>
    <w:rsid w:val="007364B4"/>
    <w:pPr>
      <w:jc w:val="center"/>
      <w:outlineLvl w:val="1"/>
    </w:pPr>
    <w:rPr>
      <w:color w:val="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C2B0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1C2B0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C2B07"/>
    <w:rPr>
      <w:rFonts w:ascii="Tahoma" w:hAnsi="Tahoma" w:cs="Tahoma"/>
      <w:sz w:val="16"/>
      <w:szCs w:val="16"/>
    </w:rPr>
  </w:style>
  <w:style w:type="paragraph" w:styleId="Header">
    <w:name w:val="header"/>
    <w:basedOn w:val="Normal"/>
    <w:link w:val="HeaderChar"/>
    <w:uiPriority w:val="99"/>
    <w:unhideWhenUsed/>
    <w:rsid w:val="007C5CC3"/>
    <w:pPr>
      <w:tabs>
        <w:tab w:val="center" w:pos="4680"/>
        <w:tab w:val="right" w:pos="9360"/>
      </w:tabs>
      <w:spacing w:after="0" w:line="240" w:lineRule="auto"/>
    </w:pPr>
  </w:style>
  <w:style w:type="character" w:customStyle="1" w:styleId="HeaderChar">
    <w:name w:val="Header Char"/>
    <w:basedOn w:val="DefaultParagraphFont"/>
    <w:link w:val="Header"/>
    <w:uiPriority w:val="99"/>
    <w:rsid w:val="007C5CC3"/>
  </w:style>
  <w:style w:type="paragraph" w:styleId="Footer">
    <w:name w:val="footer"/>
    <w:basedOn w:val="Normal"/>
    <w:link w:val="FooterChar"/>
    <w:uiPriority w:val="99"/>
    <w:unhideWhenUsed/>
    <w:rsid w:val="007C5CC3"/>
    <w:pPr>
      <w:tabs>
        <w:tab w:val="center" w:pos="4680"/>
        <w:tab w:val="right" w:pos="9360"/>
      </w:tabs>
      <w:spacing w:after="0" w:line="240" w:lineRule="auto"/>
    </w:pPr>
  </w:style>
  <w:style w:type="character" w:customStyle="1" w:styleId="FooterChar">
    <w:name w:val="Footer Char"/>
    <w:basedOn w:val="DefaultParagraphFont"/>
    <w:link w:val="Footer"/>
    <w:uiPriority w:val="99"/>
    <w:rsid w:val="007C5CC3"/>
  </w:style>
  <w:style w:type="paragraph" w:styleId="FootnoteText">
    <w:name w:val="footnote text"/>
    <w:basedOn w:val="Normal"/>
    <w:link w:val="FootnoteTextChar"/>
    <w:semiHidden/>
    <w:rsid w:val="005B7A83"/>
    <w:pPr>
      <w:autoSpaceDE w:val="0"/>
      <w:autoSpaceDN w:val="0"/>
      <w:adjustRightInd w:val="0"/>
      <w:spacing w:after="0" w:line="240" w:lineRule="auto"/>
    </w:pPr>
    <w:rPr>
      <w:rFonts w:ascii="Courier" w:eastAsia="Times New Roman" w:hAnsi="Courier" w:cs="Times New Roman"/>
      <w:sz w:val="20"/>
      <w:szCs w:val="20"/>
    </w:rPr>
  </w:style>
  <w:style w:type="character" w:customStyle="1" w:styleId="FootnoteTextChar">
    <w:name w:val="Footnote Text Char"/>
    <w:basedOn w:val="DefaultParagraphFont"/>
    <w:link w:val="FootnoteText"/>
    <w:semiHidden/>
    <w:rsid w:val="005B7A83"/>
    <w:rPr>
      <w:rFonts w:ascii="Courier" w:eastAsia="Times New Roman" w:hAnsi="Courier" w:cs="Times New Roman"/>
      <w:sz w:val="20"/>
      <w:szCs w:val="20"/>
    </w:rPr>
  </w:style>
  <w:style w:type="character" w:styleId="FootnoteReference">
    <w:name w:val="footnote reference"/>
    <w:semiHidden/>
    <w:rsid w:val="005B7A83"/>
    <w:rPr>
      <w:vertAlign w:val="superscript"/>
    </w:rPr>
  </w:style>
  <w:style w:type="paragraph" w:styleId="ListParagraph">
    <w:name w:val="List Paragraph"/>
    <w:basedOn w:val="Normal"/>
    <w:uiPriority w:val="34"/>
    <w:qFormat/>
    <w:rsid w:val="005B7A83"/>
    <w:pPr>
      <w:ind w:left="720"/>
      <w:contextualSpacing/>
    </w:pPr>
  </w:style>
  <w:style w:type="paragraph" w:styleId="BodyTextIndent3">
    <w:name w:val="Body Text Indent 3"/>
    <w:basedOn w:val="Normal"/>
    <w:link w:val="BodyTextIndent3Char"/>
    <w:rsid w:val="00CE5B52"/>
    <w:pPr>
      <w:tabs>
        <w:tab w:val="left" w:pos="0"/>
        <w:tab w:val="left" w:pos="3060"/>
      </w:tabs>
      <w:spacing w:after="0" w:line="480" w:lineRule="auto"/>
      <w:ind w:left="-1080" w:firstLine="360"/>
    </w:pPr>
    <w:rPr>
      <w:rFonts w:ascii="Times New Roman" w:eastAsia="Times New Roman" w:hAnsi="Times New Roman" w:cs="Times New Roman"/>
      <w:sz w:val="24"/>
      <w:szCs w:val="24"/>
    </w:rPr>
  </w:style>
  <w:style w:type="character" w:customStyle="1" w:styleId="BodyTextIndent3Char">
    <w:name w:val="Body Text Indent 3 Char"/>
    <w:basedOn w:val="DefaultParagraphFont"/>
    <w:link w:val="BodyTextIndent3"/>
    <w:rsid w:val="00CE5B52"/>
    <w:rPr>
      <w:rFonts w:ascii="Times New Roman" w:eastAsia="Times New Roman" w:hAnsi="Times New Roman" w:cs="Times New Roman"/>
      <w:sz w:val="24"/>
      <w:szCs w:val="24"/>
    </w:rPr>
  </w:style>
  <w:style w:type="table" w:styleId="LightShading-Accent1">
    <w:name w:val="Light Shading Accent 1"/>
    <w:basedOn w:val="TableNormal"/>
    <w:uiPriority w:val="60"/>
    <w:rsid w:val="00D96C43"/>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character" w:styleId="CommentReference">
    <w:name w:val="annotation reference"/>
    <w:basedOn w:val="DefaultParagraphFont"/>
    <w:uiPriority w:val="99"/>
    <w:semiHidden/>
    <w:unhideWhenUsed/>
    <w:rsid w:val="00C25399"/>
    <w:rPr>
      <w:sz w:val="16"/>
      <w:szCs w:val="16"/>
    </w:rPr>
  </w:style>
  <w:style w:type="paragraph" w:styleId="CommentText">
    <w:name w:val="annotation text"/>
    <w:basedOn w:val="Normal"/>
    <w:link w:val="CommentTextChar"/>
    <w:uiPriority w:val="99"/>
    <w:semiHidden/>
    <w:unhideWhenUsed/>
    <w:rsid w:val="00C25399"/>
    <w:pPr>
      <w:spacing w:line="240" w:lineRule="auto"/>
    </w:pPr>
    <w:rPr>
      <w:sz w:val="20"/>
      <w:szCs w:val="20"/>
    </w:rPr>
  </w:style>
  <w:style w:type="character" w:customStyle="1" w:styleId="CommentTextChar">
    <w:name w:val="Comment Text Char"/>
    <w:basedOn w:val="DefaultParagraphFont"/>
    <w:link w:val="CommentText"/>
    <w:uiPriority w:val="99"/>
    <w:semiHidden/>
    <w:rsid w:val="00C25399"/>
    <w:rPr>
      <w:sz w:val="20"/>
      <w:szCs w:val="20"/>
    </w:rPr>
  </w:style>
  <w:style w:type="paragraph" w:styleId="CommentSubject">
    <w:name w:val="annotation subject"/>
    <w:basedOn w:val="CommentText"/>
    <w:next w:val="CommentText"/>
    <w:link w:val="CommentSubjectChar"/>
    <w:uiPriority w:val="99"/>
    <w:semiHidden/>
    <w:unhideWhenUsed/>
    <w:rsid w:val="00C25399"/>
    <w:rPr>
      <w:b/>
      <w:bCs/>
    </w:rPr>
  </w:style>
  <w:style w:type="character" w:customStyle="1" w:styleId="CommentSubjectChar">
    <w:name w:val="Comment Subject Char"/>
    <w:basedOn w:val="CommentTextChar"/>
    <w:link w:val="CommentSubject"/>
    <w:uiPriority w:val="99"/>
    <w:semiHidden/>
    <w:rsid w:val="00C25399"/>
    <w:rPr>
      <w:b/>
      <w:bCs/>
      <w:sz w:val="20"/>
      <w:szCs w:val="20"/>
    </w:rPr>
  </w:style>
  <w:style w:type="paragraph" w:styleId="Revision">
    <w:name w:val="Revision"/>
    <w:hidden/>
    <w:uiPriority w:val="99"/>
    <w:semiHidden/>
    <w:rsid w:val="00B87F05"/>
    <w:pPr>
      <w:spacing w:after="0" w:line="240" w:lineRule="auto"/>
    </w:pPr>
  </w:style>
  <w:style w:type="paragraph" w:customStyle="1" w:styleId="Default">
    <w:name w:val="Default"/>
    <w:rsid w:val="0059423D"/>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customStyle="1" w:styleId="Heading1Char">
    <w:name w:val="Heading 1 Char"/>
    <w:basedOn w:val="DefaultParagraphFont"/>
    <w:link w:val="Heading1"/>
    <w:uiPriority w:val="9"/>
    <w:rsid w:val="00137CB3"/>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7364B4"/>
    <w:rPr>
      <w:rFonts w:asciiTheme="majorHAnsi" w:eastAsiaTheme="majorEastAsia" w:hAnsiTheme="majorHAnsi" w:cstheme="majorBidi"/>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18253265">
      <w:bodyDiv w:val="1"/>
      <w:marLeft w:val="0"/>
      <w:marRight w:val="0"/>
      <w:marTop w:val="0"/>
      <w:marBottom w:val="0"/>
      <w:divBdr>
        <w:top w:val="none" w:sz="0" w:space="0" w:color="auto"/>
        <w:left w:val="none" w:sz="0" w:space="0" w:color="auto"/>
        <w:bottom w:val="none" w:sz="0" w:space="0" w:color="auto"/>
        <w:right w:val="none" w:sz="0" w:space="0" w:color="auto"/>
      </w:divBdr>
      <w:divsChild>
        <w:div w:id="894974805">
          <w:marLeft w:val="0"/>
          <w:marRight w:val="0"/>
          <w:marTop w:val="0"/>
          <w:marBottom w:val="0"/>
          <w:divBdr>
            <w:top w:val="none" w:sz="0" w:space="0" w:color="auto"/>
            <w:left w:val="none" w:sz="0" w:space="0" w:color="auto"/>
            <w:bottom w:val="none" w:sz="0" w:space="0" w:color="auto"/>
            <w:right w:val="none" w:sz="0" w:space="0" w:color="auto"/>
          </w:divBdr>
          <w:divsChild>
            <w:div w:id="1301108543">
              <w:marLeft w:val="0"/>
              <w:marRight w:val="0"/>
              <w:marTop w:val="0"/>
              <w:marBottom w:val="0"/>
              <w:divBdr>
                <w:top w:val="none" w:sz="0" w:space="0" w:color="auto"/>
                <w:left w:val="none" w:sz="0" w:space="0" w:color="auto"/>
                <w:bottom w:val="none" w:sz="0" w:space="0" w:color="auto"/>
                <w:right w:val="none" w:sz="0" w:space="0" w:color="auto"/>
              </w:divBdr>
              <w:divsChild>
                <w:div w:id="1578129806">
                  <w:marLeft w:val="0"/>
                  <w:marRight w:val="0"/>
                  <w:marTop w:val="0"/>
                  <w:marBottom w:val="0"/>
                  <w:divBdr>
                    <w:top w:val="none" w:sz="0" w:space="0" w:color="auto"/>
                    <w:left w:val="none" w:sz="0" w:space="0" w:color="auto"/>
                    <w:bottom w:val="none" w:sz="0" w:space="0" w:color="auto"/>
                    <w:right w:val="none" w:sz="0" w:space="0" w:color="auto"/>
                  </w:divBdr>
                  <w:divsChild>
                    <w:div w:id="801272249">
                      <w:marLeft w:val="0"/>
                      <w:marRight w:val="0"/>
                      <w:marTop w:val="0"/>
                      <w:marBottom w:val="0"/>
                      <w:divBdr>
                        <w:top w:val="none" w:sz="0" w:space="0" w:color="auto"/>
                        <w:left w:val="none" w:sz="0" w:space="0" w:color="auto"/>
                        <w:bottom w:val="none" w:sz="0" w:space="0" w:color="auto"/>
                        <w:right w:val="none" w:sz="0" w:space="0" w:color="auto"/>
                      </w:divBdr>
                      <w:divsChild>
                        <w:div w:id="3632851">
                          <w:marLeft w:val="0"/>
                          <w:marRight w:val="0"/>
                          <w:marTop w:val="0"/>
                          <w:marBottom w:val="0"/>
                          <w:divBdr>
                            <w:top w:val="none" w:sz="0" w:space="0" w:color="auto"/>
                            <w:left w:val="none" w:sz="0" w:space="0" w:color="auto"/>
                            <w:bottom w:val="none" w:sz="0" w:space="0" w:color="auto"/>
                            <w:right w:val="none" w:sz="0" w:space="0" w:color="auto"/>
                          </w:divBdr>
                          <w:divsChild>
                            <w:div w:id="1631590068">
                              <w:marLeft w:val="0"/>
                              <w:marRight w:val="0"/>
                              <w:marTop w:val="0"/>
                              <w:marBottom w:val="0"/>
                              <w:divBdr>
                                <w:top w:val="none" w:sz="0" w:space="0" w:color="auto"/>
                                <w:left w:val="none" w:sz="0" w:space="0" w:color="auto"/>
                                <w:bottom w:val="none" w:sz="0" w:space="0" w:color="auto"/>
                                <w:right w:val="none" w:sz="0" w:space="0" w:color="auto"/>
                              </w:divBdr>
                              <w:divsChild>
                                <w:div w:id="513493997">
                                  <w:marLeft w:val="0"/>
                                  <w:marRight w:val="0"/>
                                  <w:marTop w:val="0"/>
                                  <w:marBottom w:val="0"/>
                                  <w:divBdr>
                                    <w:top w:val="none" w:sz="0" w:space="0" w:color="auto"/>
                                    <w:left w:val="none" w:sz="0" w:space="0" w:color="auto"/>
                                    <w:bottom w:val="none" w:sz="0" w:space="0" w:color="auto"/>
                                    <w:right w:val="none" w:sz="0" w:space="0" w:color="auto"/>
                                  </w:divBdr>
                                  <w:divsChild>
                                    <w:div w:id="43869015">
                                      <w:marLeft w:val="0"/>
                                      <w:marRight w:val="0"/>
                                      <w:marTop w:val="0"/>
                                      <w:marBottom w:val="0"/>
                                      <w:divBdr>
                                        <w:top w:val="none" w:sz="0" w:space="0" w:color="auto"/>
                                        <w:left w:val="none" w:sz="0" w:space="0" w:color="auto"/>
                                        <w:bottom w:val="none" w:sz="0" w:space="0" w:color="auto"/>
                                        <w:right w:val="none" w:sz="0" w:space="0" w:color="auto"/>
                                      </w:divBdr>
                                      <w:divsChild>
                                        <w:div w:id="1878081544">
                                          <w:marLeft w:val="0"/>
                                          <w:marRight w:val="0"/>
                                          <w:marTop w:val="0"/>
                                          <w:marBottom w:val="0"/>
                                          <w:divBdr>
                                            <w:top w:val="none" w:sz="0" w:space="0" w:color="auto"/>
                                            <w:left w:val="none" w:sz="0" w:space="0" w:color="auto"/>
                                            <w:bottom w:val="none" w:sz="0" w:space="0" w:color="auto"/>
                                            <w:right w:val="none" w:sz="0" w:space="0" w:color="auto"/>
                                          </w:divBdr>
                                          <w:divsChild>
                                            <w:div w:id="859396542">
                                              <w:marLeft w:val="0"/>
                                              <w:marRight w:val="0"/>
                                              <w:marTop w:val="0"/>
                                              <w:marBottom w:val="0"/>
                                              <w:divBdr>
                                                <w:top w:val="none" w:sz="0" w:space="0" w:color="auto"/>
                                                <w:left w:val="none" w:sz="0" w:space="0" w:color="auto"/>
                                                <w:bottom w:val="none" w:sz="0" w:space="0" w:color="auto"/>
                                                <w:right w:val="none" w:sz="0" w:space="0" w:color="auto"/>
                                              </w:divBdr>
                                              <w:divsChild>
                                                <w:div w:id="110245099">
                                                  <w:marLeft w:val="0"/>
                                                  <w:marRight w:val="0"/>
                                                  <w:marTop w:val="0"/>
                                                  <w:marBottom w:val="0"/>
                                                  <w:divBdr>
                                                    <w:top w:val="none" w:sz="0" w:space="0" w:color="auto"/>
                                                    <w:left w:val="none" w:sz="0" w:space="0" w:color="auto"/>
                                                    <w:bottom w:val="none" w:sz="0" w:space="0" w:color="auto"/>
                                                    <w:right w:val="none" w:sz="0" w:space="0" w:color="auto"/>
                                                  </w:divBdr>
                                                  <w:divsChild>
                                                    <w:div w:id="502086290">
                                                      <w:marLeft w:val="0"/>
                                                      <w:marRight w:val="0"/>
                                                      <w:marTop w:val="0"/>
                                                      <w:marBottom w:val="0"/>
                                                      <w:divBdr>
                                                        <w:top w:val="none" w:sz="0" w:space="0" w:color="auto"/>
                                                        <w:left w:val="none" w:sz="0" w:space="0" w:color="auto"/>
                                                        <w:bottom w:val="none" w:sz="0" w:space="0" w:color="auto"/>
                                                        <w:right w:val="none" w:sz="0" w:space="0" w:color="auto"/>
                                                      </w:divBdr>
                                                      <w:divsChild>
                                                        <w:div w:id="519973274">
                                                          <w:marLeft w:val="0"/>
                                                          <w:marRight w:val="0"/>
                                                          <w:marTop w:val="0"/>
                                                          <w:marBottom w:val="0"/>
                                                          <w:divBdr>
                                                            <w:top w:val="none" w:sz="0" w:space="0" w:color="auto"/>
                                                            <w:left w:val="none" w:sz="0" w:space="0" w:color="auto"/>
                                                            <w:bottom w:val="none" w:sz="0" w:space="0" w:color="auto"/>
                                                            <w:right w:val="none" w:sz="0" w:space="0" w:color="auto"/>
                                                          </w:divBdr>
                                                          <w:divsChild>
                                                            <w:div w:id="1160072839">
                                                              <w:marLeft w:val="0"/>
                                                              <w:marRight w:val="0"/>
                                                              <w:marTop w:val="0"/>
                                                              <w:marBottom w:val="0"/>
                                                              <w:divBdr>
                                                                <w:top w:val="none" w:sz="0" w:space="0" w:color="auto"/>
                                                                <w:left w:val="none" w:sz="0" w:space="0" w:color="auto"/>
                                                                <w:bottom w:val="none" w:sz="0" w:space="0" w:color="auto"/>
                                                                <w:right w:val="none" w:sz="0" w:space="0" w:color="auto"/>
                                                              </w:divBdr>
                                                              <w:divsChild>
                                                                <w:div w:id="150758949">
                                                                  <w:marLeft w:val="0"/>
                                                                  <w:marRight w:val="0"/>
                                                                  <w:marTop w:val="0"/>
                                                                  <w:marBottom w:val="0"/>
                                                                  <w:divBdr>
                                                                    <w:top w:val="none" w:sz="0" w:space="0" w:color="auto"/>
                                                                    <w:left w:val="none" w:sz="0" w:space="0" w:color="auto"/>
                                                                    <w:bottom w:val="none" w:sz="0" w:space="0" w:color="auto"/>
                                                                    <w:right w:val="none" w:sz="0" w:space="0" w:color="auto"/>
                                                                  </w:divBdr>
                                                                  <w:divsChild>
                                                                    <w:div w:id="584993394">
                                                                      <w:marLeft w:val="0"/>
                                                                      <w:marRight w:val="0"/>
                                                                      <w:marTop w:val="0"/>
                                                                      <w:marBottom w:val="0"/>
                                                                      <w:divBdr>
                                                                        <w:top w:val="none" w:sz="0" w:space="0" w:color="auto"/>
                                                                        <w:left w:val="none" w:sz="0" w:space="0" w:color="auto"/>
                                                                        <w:bottom w:val="none" w:sz="0" w:space="0" w:color="auto"/>
                                                                        <w:right w:val="none" w:sz="0" w:space="0" w:color="auto"/>
                                                                      </w:divBdr>
                                                                      <w:divsChild>
                                                                        <w:div w:id="2014599088">
                                                                          <w:marLeft w:val="0"/>
                                                                          <w:marRight w:val="0"/>
                                                                          <w:marTop w:val="0"/>
                                                                          <w:marBottom w:val="0"/>
                                                                          <w:divBdr>
                                                                            <w:top w:val="none" w:sz="0" w:space="0" w:color="auto"/>
                                                                            <w:left w:val="none" w:sz="0" w:space="0" w:color="auto"/>
                                                                            <w:bottom w:val="none" w:sz="0" w:space="0" w:color="auto"/>
                                                                            <w:right w:val="none" w:sz="0" w:space="0" w:color="auto"/>
                                                                          </w:divBdr>
                                                                          <w:divsChild>
                                                                            <w:div w:id="841629283">
                                                                              <w:marLeft w:val="0"/>
                                                                              <w:marRight w:val="0"/>
                                                                              <w:marTop w:val="0"/>
                                                                              <w:marBottom w:val="0"/>
                                                                              <w:divBdr>
                                                                                <w:top w:val="none" w:sz="0" w:space="0" w:color="auto"/>
                                                                                <w:left w:val="none" w:sz="0" w:space="0" w:color="auto"/>
                                                                                <w:bottom w:val="none" w:sz="0" w:space="0" w:color="auto"/>
                                                                                <w:right w:val="none" w:sz="0" w:space="0" w:color="auto"/>
                                                                              </w:divBdr>
                                                                              <w:divsChild>
                                                                                <w:div w:id="1679502590">
                                                                                  <w:marLeft w:val="0"/>
                                                                                  <w:marRight w:val="0"/>
                                                                                  <w:marTop w:val="0"/>
                                                                                  <w:marBottom w:val="0"/>
                                                                                  <w:divBdr>
                                                                                    <w:top w:val="none" w:sz="0" w:space="0" w:color="auto"/>
                                                                                    <w:left w:val="none" w:sz="0" w:space="0" w:color="auto"/>
                                                                                    <w:bottom w:val="none" w:sz="0" w:space="0" w:color="auto"/>
                                                                                    <w:right w:val="none" w:sz="0" w:space="0" w:color="auto"/>
                                                                                  </w:divBdr>
                                                                                  <w:divsChild>
                                                                                    <w:div w:id="1144152924">
                                                                                      <w:marLeft w:val="0"/>
                                                                                      <w:marRight w:val="0"/>
                                                                                      <w:marTop w:val="0"/>
                                                                                      <w:marBottom w:val="0"/>
                                                                                      <w:divBdr>
                                                                                        <w:top w:val="none" w:sz="0" w:space="0" w:color="auto"/>
                                                                                        <w:left w:val="none" w:sz="0" w:space="0" w:color="auto"/>
                                                                                        <w:bottom w:val="none" w:sz="0" w:space="0" w:color="auto"/>
                                                                                        <w:right w:val="none" w:sz="0" w:space="0" w:color="auto"/>
                                                                                      </w:divBdr>
                                                                                      <w:divsChild>
                                                                                        <w:div w:id="1500266912">
                                                                                          <w:marLeft w:val="0"/>
                                                                                          <w:marRight w:val="0"/>
                                                                                          <w:marTop w:val="0"/>
                                                                                          <w:marBottom w:val="0"/>
                                                                                          <w:divBdr>
                                                                                            <w:top w:val="none" w:sz="0" w:space="0" w:color="auto"/>
                                                                                            <w:left w:val="none" w:sz="0" w:space="0" w:color="auto"/>
                                                                                            <w:bottom w:val="none" w:sz="0" w:space="0" w:color="auto"/>
                                                                                            <w:right w:val="none" w:sz="0" w:space="0" w:color="auto"/>
                                                                                          </w:divBdr>
                                                                                          <w:divsChild>
                                                                                            <w:div w:id="2026664203">
                                                                                              <w:marLeft w:val="0"/>
                                                                                              <w:marRight w:val="0"/>
                                                                                              <w:marTop w:val="0"/>
                                                                                              <w:marBottom w:val="0"/>
                                                                                              <w:divBdr>
                                                                                                <w:top w:val="none" w:sz="0" w:space="0" w:color="auto"/>
                                                                                                <w:left w:val="none" w:sz="0" w:space="0" w:color="auto"/>
                                                                                                <w:bottom w:val="none" w:sz="0" w:space="0" w:color="auto"/>
                                                                                                <w:right w:val="none" w:sz="0" w:space="0" w:color="auto"/>
                                                                                              </w:divBdr>
                                                                                              <w:divsChild>
                                                                                                <w:div w:id="891044275">
                                                                                                  <w:marLeft w:val="0"/>
                                                                                                  <w:marRight w:val="0"/>
                                                                                                  <w:marTop w:val="0"/>
                                                                                                  <w:marBottom w:val="0"/>
                                                                                                  <w:divBdr>
                                                                                                    <w:top w:val="none" w:sz="0" w:space="0" w:color="auto"/>
                                                                                                    <w:left w:val="none" w:sz="0" w:space="0" w:color="auto"/>
                                                                                                    <w:bottom w:val="none" w:sz="0" w:space="0" w:color="auto"/>
                                                                                                    <w:right w:val="none" w:sz="0" w:space="0" w:color="auto"/>
                                                                                                  </w:divBdr>
                                                                                                  <w:divsChild>
                                                                                                    <w:div w:id="2038509209">
                                                                                                      <w:marLeft w:val="0"/>
                                                                                                      <w:marRight w:val="0"/>
                                                                                                      <w:marTop w:val="0"/>
                                                                                                      <w:marBottom w:val="0"/>
                                                                                                      <w:divBdr>
                                                                                                        <w:top w:val="none" w:sz="0" w:space="0" w:color="auto"/>
                                                                                                        <w:left w:val="none" w:sz="0" w:space="0" w:color="auto"/>
                                                                                                        <w:bottom w:val="none" w:sz="0" w:space="0" w:color="auto"/>
                                                                                                        <w:right w:val="none" w:sz="0" w:space="0" w:color="auto"/>
                                                                                                      </w:divBdr>
                                                                                                      <w:divsChild>
                                                                                                        <w:div w:id="810755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30B4FFE9BA0204FB96D85A847CFAF2C" ma:contentTypeVersion="11" ma:contentTypeDescription="Create a new document." ma:contentTypeScope="" ma:versionID="e435c9cc11b5222fe8b8f5a2a26dd676">
  <xsd:schema xmlns:xsd="http://www.w3.org/2001/XMLSchema" xmlns:xs="http://www.w3.org/2001/XMLSchema" xmlns:p="http://schemas.microsoft.com/office/2006/metadata/properties" xmlns:ns2="a8fbf49f-21ba-4487-b1fa-ffc4a5473ca3" targetNamespace="http://schemas.microsoft.com/office/2006/metadata/properties" ma:root="true" ma:fieldsID="56b77a72de78bdb3209df3d6651ee8bf" ns2:_="">
    <xsd:import namespace="a8fbf49f-21ba-4487-b1fa-ffc4a5473ca3"/>
    <xsd:element name="properties">
      <xsd:complexType>
        <xsd:sequence>
          <xsd:element name="documentManagement">
            <xsd:complexType>
              <xsd:all>
                <xsd:element ref="ns2:Division" minOccurs="0"/>
                <xsd:element ref="ns2:Department" minOccurs="0"/>
                <xsd:element ref="ns2:Document_x0020_Status"/>
                <xsd:element ref="ns2:Month" minOccurs="0"/>
                <xsd:element ref="ns2:lx4h" minOccurs="0"/>
                <xsd:element ref="ns2:uq5p" minOccurs="0"/>
                <xsd:element ref="ns2:wskv" minOccurs="0"/>
                <xsd:element ref="ns2:cuke" minOccurs="0"/>
                <xsd:element ref="ns2:wuxb" minOccurs="0"/>
                <xsd:element ref="ns2:pgj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fbf49f-21ba-4487-b1fa-ffc4a5473ca3" elementFormDefault="qualified">
    <xsd:import namespace="http://schemas.microsoft.com/office/2006/documentManagement/types"/>
    <xsd:import namespace="http://schemas.microsoft.com/office/infopath/2007/PartnerControls"/>
    <xsd:element name="Division" ma:index="2" nillable="true" ma:displayName="Division" ma:default="AA &amp; SA" ma:format="Dropdown" ma:internalName="Division">
      <xsd:simpleType>
        <xsd:restriction base="dms:Choice">
          <xsd:enumeration value="AA &amp; SA"/>
          <xsd:enumeration value="ANF"/>
          <xsd:enumeration value="Committee"/>
          <xsd:enumeration value="Info"/>
          <xsd:enumeration value="Initatives"/>
          <xsd:enumeration value="President"/>
          <xsd:enumeration value="UDAE"/>
          <xsd:enumeration value="Other"/>
        </xsd:restriction>
      </xsd:simpleType>
    </xsd:element>
    <xsd:element name="Department" ma:index="3" nillable="true" ma:displayName="Department" ma:default="ADA Compliance" ma:format="Dropdown" ma:internalName="Department">
      <xsd:simpleType>
        <xsd:restriction base="dms:Choice">
          <xsd:enumeration value="AAFSA (The African American Faculty and Staff Association)"/>
          <xsd:enumeration value="Acadaffairs CMS Folder (Academic Affairs)"/>
          <xsd:enumeration value="ACADEMIC ADVISING"/>
          <xsd:enumeration value="ACE (First-Year Advising)"/>
          <xsd:enumeration value="ADA Compliance"/>
          <xsd:enumeration value="ADMIN &amp; FINANCE (CMS Folder)"/>
          <xsd:enumeration value="ADVANCEMENT"/>
          <xsd:enumeration value="ALUMNI"/>
          <xsd:enumeration value="ANF"/>
          <xsd:enumeration value="ANNUAL GIVING"/>
          <xsd:enumeration value="APA (Administrative and Professional Association)"/>
          <xsd:enumeration value="ARMY ROTC"/>
          <xsd:enumeration value="ASSESSMENT"/>
          <xsd:enumeration value="Athletics"/>
          <xsd:enumeration value="AUXILIARY OVERSIGHT COMMITTEE"/>
          <xsd:enumeration value="BIOSAFETY (Institutional Biosafety Committee)"/>
          <xsd:enumeration value="BOOKSTORE (Site and Bookstore Advisory Council)"/>
          <xsd:enumeration value="BROOKS COLLEGE OF HEALTH"/>
          <xsd:enumeration value="BUSINESS SERVICES"/>
          <xsd:enumeration value="CAMPS"/>
          <xsd:enumeration value="CAMPUS LIFE"/>
          <xsd:enumeration value="CAMPUS PLANNING"/>
          <xsd:enumeration value="CAREER SERVICES"/>
          <xsd:enumeration value="CATALOGS"/>
          <xsd:enumeration value="CCBL (Center for Community-Based Learning)"/>
          <xsd:enumeration value="CCEC (College of Computing, Engineering and Construction)"/>
          <xsd:enumeration value="CE (Division of Continuing Education)"/>
          <xsd:enumeration value="CIRT (Center for Instruction and Research Technology)"/>
          <xsd:enumeration value="CLERY ACT Committee"/>
          <xsd:enumeration value="CLUB ALLIANCE (Student Government)"/>
          <xsd:enumeration value="COAS (College of Arts &amp; Sciences)"/>
          <xsd:enumeration value="COEHS (College of Education and Human Services)"/>
          <xsd:enumeration value="COGGIN (Coggin College of Business)"/>
          <xsd:enumeration value="COMMENCEMENT"/>
          <xsd:enumeration value="COMMUNICATION TRAINING"/>
          <xsd:enumeration value="COMMUNITY ENGAGEMENT"/>
          <xsd:enumeration value="COMPLIANCE OFFICE"/>
          <xsd:enumeration value="CONDUCT (Student Conduct Office)"/>
          <xsd:enumeration value="CONTINUING EDUCATION"/>
          <xsd:enumeration value="CONTROLLER"/>
          <xsd:enumeration value="COUNSELING CENTER"/>
          <xsd:enumeration value="CPDT (Center for Professional Development and Training)"/>
          <xsd:enumeration value="DDI (Department of Diversity Initiatives)"/>
          <xsd:enumeration value="DEAN OF STUDENTS"/>
          <xsd:enumeration value="DEVELOPMENT (University Development and Alumni Engagement )"/>
          <xsd:enumeration value="DHI (Digital Humanities Institute)"/>
          <xsd:enumeration value="DINING SERVICES"/>
          <xsd:enumeration value="DISTANCE LEARNING"/>
          <xsd:enumeration value="DIVERSITY (Commission on Diversity and Inclusion (CODI))"/>
          <xsd:enumeration value="DRC (Disability Resource Center)"/>
          <xsd:enumeration value="ECENTER (Environmental Center)"/>
          <xsd:enumeration value="EMERGENCY"/>
          <xsd:enumeration value="ENGLISH LANGUAGE PROGRAM"/>
          <xsd:enumeration value="ENROLLMENT"/>
          <xsd:enumeration value="EOI (Equal Opportunity and Inclusion)"/>
          <xsd:enumeration value="Employment Opportunities"/>
          <xsd:enumeration value="ETHICS (Compliance, Ethics and Risk Oversight Committee (CEROC))"/>
          <xsd:enumeration value="EHS (Environmental Health &amp; Safety)"/>
          <xsd:enumeration value="FIE (Florida Institute of Education)"/>
          <xsd:enumeration value="FINE ARTS CENTER"/>
          <xsd:enumeration value="FOOD SERVICE (Food Services Advisory Council)"/>
          <xsd:enumeration value="FRATERNITY AND SORORITY"/>
          <xsd:enumeration value="FOUNDATION"/>
          <xsd:enumeration value="FOUNDATION SCHOLARSHIP"/>
          <xsd:enumeration value="FURC (Florida Undergraduate Research Conference)"/>
          <xsd:enumeration value="GALLERY OF ART"/>
          <xsd:enumeration value="GENERAL COUNSEL"/>
          <xsd:enumeration value="GOV AFFAIRS (Government and Community Relation)"/>
          <xsd:enumeration value="GOLF COMPLEX (Golf Complex at the Hayt Learning Center)"/>
          <xsd:enumeration value="GRADUATE SCHOOL"/>
          <xsd:enumeration value="HICKS (Hicks Honors College)"/>
          <xsd:enumeration value="HIGH LEVEL"/>
          <xsd:enumeration value="HOMECOMING"/>
          <xsd:enumeration value="HOUSING"/>
          <xsd:enumeration value="HR (Human Resources)"/>
          <xsd:enumeration value="ICP (Intercultural Center for Peace )"/>
          <xsd:enumeration value="INTERCULTURAL CENTER"/>
          <xsd:enumeration value="INTERFAITH CENTER"/>
          <xsd:enumeration value="INTERNAL AUDITING"/>
          <xsd:enumeration value="INTL CENTER (International Center)"/>
          <xsd:enumeration value="IPC (Internet Presence Committee)"/>
          <xsd:enumeration value="IPTM"/>
          <xsd:enumeration value="ISQ (Instructional Satisfaction Questionnaire)"/>
          <xsd:enumeration value="IR (Office of Institutional Research and Assessment)"/>
          <xsd:enumeration value="ITS (Information Technology Services)"/>
          <xsd:enumeration value="LGBT RESOURCE CENTER"/>
          <xsd:enumeration value="LIBRARY"/>
          <xsd:enumeration value="MARKETING AND COMMUNICATIONS"/>
          <xsd:enumeration value="MASTER PLAN"/>
          <xsd:enumeration value="MILITARY VETERANS (Military &amp; Veterans Resource Center)"/>
          <xsd:enumeration value="MOCA"/>
          <xsd:enumeration value="MOTH (Movies on the House)"/>
          <xsd:enumeration value="NCAA (NCAA Self-Study Steering Committee)"/>
          <xsd:enumeration value="OFFICE OF FACULTY ENHANCEMENT"/>
          <xsd:enumeration value="OMBUDS (Student Ombuds)"/>
          <xsd:enumeration value="ON CAMPUS TRANSITION"/>
          <xsd:enumeration value="ONE JAX"/>
          <xsd:enumeration value="OSPREY LIFE &amp; PRODUCTION"/>
          <xsd:enumeration value="PARENTS (Parents Association)"/>
          <xsd:enumeration value="PARKING (Parking and Transportation Services)"/>
          <xsd:enumeration value="PARKING ADVISORY (Parking Advisory Council)"/>
          <xsd:enumeration value="PHYSICAL FACILITIES"/>
          <xsd:enumeration value="PLANNING BUDGET (Office of Planning and Budget)"/>
          <xsd:enumeration value="POLICIES AND REGULATIONS"/>
          <xsd:enumeration value="PMO (Project Management Office)"/>
          <xsd:enumeration value="PRESCHOOL"/>
          <xsd:enumeration value="PRIVACY OFFICE"/>
          <xsd:enumeration value="PROCUREMENT"/>
          <xsd:enumeration value="PRESIDENT(MAIN+GC,Policies)"/>
          <xsd:enumeration value="PUBLIC RELATIONS"/>
          <xsd:enumeration value="RECWELL (Recreation and Wellness)"/>
          <xsd:enumeration value="RESEARCH (Office of Research and Sponsored Programs)"/>
          <xsd:enumeration value="RETIRED FACULTY (The Retired Faculty Association )"/>
          <xsd:enumeration value="SASS (Student Academic Success Services)"/>
          <xsd:enumeration value="SG (Student Government)"/>
          <xsd:enumeration value="SHS (Student Health Services)"/>
          <xsd:enumeration value="SPACE (Space Committee)"/>
          <xsd:enumeration value="SRER (Institute for the Study of Race and Ethnic Relations)"/>
          <xsd:enumeration value="STUDENT AFFAIRS CMS folder"/>
          <xsd:enumeration value="STUDENT CONDUCT"/>
          <xsd:enumeration value="STUDENT FEES"/>
          <xsd:enumeration value="STUDENT HEALTH"/>
          <xsd:enumeration value="STUDENT MEDIA"/>
          <xsd:enumeration value="STUDENT UNION"/>
          <xsd:enumeration value="SUSTAINABILITY (Sustainability Committee)"/>
          <xsd:enumeration value="TAYLOR LEADERSHIP"/>
          <xsd:enumeration value="TIMELINE"/>
          <xsd:enumeration value="TITLE IX"/>
          <xsd:enumeration value="TRUSTEES"/>
          <xsd:enumeration value="TREASURY"/>
          <xsd:enumeration value="TSI/FOUNDATION ACCOUNTING"/>
          <xsd:enumeration value="UPD (University Police Department)"/>
          <xsd:enumeration value="UG STUDIES (Undergraduate Studies)"/>
          <xsd:enumeration value="UNFFA (Faculty Association)"/>
          <xsd:enumeration value="UNITED WAY"/>
          <xsd:enumeration value="UNIVERSITY CENTER"/>
          <xsd:enumeration value="USPA (University Support Personnel Association)"/>
          <xsd:enumeration value="UTC (University Technology Committee)"/>
          <xsd:enumeration value="VISUAL IDENTITY"/>
          <xsd:enumeration value="WE TRANSFORM"/>
          <xsd:enumeration value="WOMENS CENTER"/>
          <xsd:enumeration value="2002"/>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BOT New Regulations"/>
          <xsd:enumeration value="Policy and Regulations Templates"/>
          <xsd:enumeration value="Office of Undergraduate Research (OUR)"/>
          <xsd:enumeration value="(DLI) Digital Learning and Innovation Initiatives"/>
          <xsd:enumeration value="Global"/>
          <xsd:enumeration value="Community Alliance for Student Success (CASS)"/>
          <xsd:enumeration value="University Development and Alumni Engagement (UDAE)"/>
          <xsd:enumeration value="Guide to the Files in ADA Training"/>
          <xsd:enumeration value="Student Accessibility Services (SAS)"/>
        </xsd:restriction>
      </xsd:simpleType>
    </xsd:element>
    <xsd:element name="Document_x0020_Status" ma:index="4" ma:displayName="Status" ma:default="ADA Audit" ma:format="RadioButtons" ma:internalName="Document_x0020_Status">
      <xsd:simpleType>
        <xsd:restriction base="dms:Choice">
          <xsd:enumeration value="Certified"/>
          <xsd:enumeration value="ADA Audit"/>
          <xsd:enumeration value="Training Information"/>
          <xsd:enumeration value="Superuser/Editor Needs Assistance"/>
          <xsd:enumeration value="Certified Regulations"/>
          <xsd:enumeration value="Certified Files Loaded to Ektron"/>
          <xsd:enumeration value="COAS Inventories and Information"/>
        </xsd:restriction>
      </xsd:simpleType>
    </xsd:element>
    <xsd:element name="Month" ma:index="11" nillable="true" ma:displayName="Month" ma:default="NONE" ma:format="Dropdown" ma:internalName="Month">
      <xsd:simpleType>
        <xsd:restriction base="dms:Choice">
          <xsd:enumeration value="NONE"/>
          <xsd:enumeration value="January"/>
          <xsd:enumeration value="February"/>
          <xsd:enumeration value="March"/>
          <xsd:enumeration value="April"/>
          <xsd:enumeration value="May"/>
          <xsd:enumeration value="June"/>
          <xsd:enumeration value="July"/>
          <xsd:enumeration value="August"/>
          <xsd:enumeration value="September"/>
          <xsd:enumeration value="October"/>
          <xsd:enumeration value="November"/>
          <xsd:enumeration value="December"/>
          <xsd:enumeration value="January 2020"/>
          <xsd:enumeration value="February  2020"/>
          <xsd:enumeration value="March 2020"/>
          <xsd:enumeration value="April 2020"/>
          <xsd:enumeration value="May 2020"/>
          <xsd:enumeration value="June 2020"/>
          <xsd:enumeration value="July 2020"/>
          <xsd:enumeration value="August 2020"/>
          <xsd:enumeration value="September 2020"/>
          <xsd:enumeration value="October 2020"/>
          <xsd:enumeration value="November 2020"/>
          <xsd:enumeration value="December 2020"/>
        </xsd:restriction>
      </xsd:simpleType>
    </xsd:element>
    <xsd:element name="lx4h" ma:index="12" nillable="true" ma:displayName="Person or Group" ma:list="UserInfo" ma:internalName="lx4h">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q5p" ma:index="13" nillable="true" ma:displayName="Date and Time" ma:internalName="uq5p">
      <xsd:simpleType>
        <xsd:restriction base="dms:DateTime"/>
      </xsd:simpleType>
    </xsd:element>
    <xsd:element name="wskv" ma:index="14" nillable="true" ma:displayName="Number" ma:internalName="wskv">
      <xsd:simpleType>
        <xsd:restriction base="dms:Number"/>
      </xsd:simpleType>
    </xsd:element>
    <xsd:element name="cuke" ma:index="15" nillable="true" ma:displayName="Text" ma:internalName="cuke">
      <xsd:simpleType>
        <xsd:restriction base="dms:Text"/>
      </xsd:simpleType>
    </xsd:element>
    <xsd:element name="wuxb" ma:index="16" nillable="true" ma:displayName="Number" ma:internalName="wuxb">
      <xsd:simpleType>
        <xsd:restriction base="dms:Number"/>
      </xsd:simpleType>
    </xsd:element>
    <xsd:element name="pgjr" ma:index="17" nillable="true" ma:displayName="Person or Group" ma:list="UserInfo" ma:internalName="pgj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Month xmlns="a8fbf49f-21ba-4487-b1fa-ffc4a5473ca3">January</Month>
    <Division xmlns="a8fbf49f-21ba-4487-b1fa-ffc4a5473ca3">AA &amp; SA</Division>
    <Department xmlns="a8fbf49f-21ba-4487-b1fa-ffc4a5473ca3">Acadaffairs CMS Folder (Academic Affairs)</Department>
    <Document_x0020_Status xmlns="a8fbf49f-21ba-4487-b1fa-ffc4a5473ca3">Certified</Document_x0020_Status>
    <lx4h xmlns="a8fbf49f-21ba-4487-b1fa-ffc4a5473ca3">
      <UserInfo>
        <DisplayName/>
        <AccountId xsi:nil="true"/>
        <AccountType/>
      </UserInfo>
    </lx4h>
    <wskv xmlns="a8fbf49f-21ba-4487-b1fa-ffc4a5473ca3" xsi:nil="true"/>
    <uq5p xmlns="a8fbf49f-21ba-4487-b1fa-ffc4a5473ca3" xsi:nil="true"/>
    <pgjr xmlns="a8fbf49f-21ba-4487-b1fa-ffc4a5473ca3">
      <UserInfo>
        <DisplayName/>
        <AccountId xsi:nil="true"/>
        <AccountType/>
      </UserInfo>
    </pgjr>
    <wuxb xmlns="a8fbf49f-21ba-4487-b1fa-ffc4a5473ca3" xsi:nil="true"/>
    <cuke xmlns="a8fbf49f-21ba-4487-b1fa-ffc4a5473ca3" xsi:nil="true"/>
  </documentManagement>
</p:properties>
</file>

<file path=customXml/itemProps1.xml><?xml version="1.0" encoding="utf-8"?>
<ds:datastoreItem xmlns:ds="http://schemas.openxmlformats.org/officeDocument/2006/customXml" ds:itemID="{F50C71CB-2586-4712-9AF5-56D9F7832C01}">
  <ds:schemaRefs>
    <ds:schemaRef ds:uri="http://schemas.microsoft.com/sharepoint/v3/contenttype/forms"/>
  </ds:schemaRefs>
</ds:datastoreItem>
</file>

<file path=customXml/itemProps2.xml><?xml version="1.0" encoding="utf-8"?>
<ds:datastoreItem xmlns:ds="http://schemas.openxmlformats.org/officeDocument/2006/customXml" ds:itemID="{EF06CB48-0549-40A9-AEC6-11E24955B1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fbf49f-21ba-4487-b1fa-ffc4a5473c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FAFA02D-ACBF-47D1-84B6-022342755194}">
  <ds:schemaRefs>
    <ds:schemaRef ds:uri="http://schemas.openxmlformats.org/officeDocument/2006/bibliography"/>
  </ds:schemaRefs>
</ds:datastoreItem>
</file>

<file path=customXml/itemProps4.xml><?xml version="1.0" encoding="utf-8"?>
<ds:datastoreItem xmlns:ds="http://schemas.openxmlformats.org/officeDocument/2006/customXml" ds:itemID="{26EDF41F-9468-4364-B368-7464658BD6E5}">
  <ds:schemaRefs>
    <ds:schemaRef ds:uri="http://schemas.microsoft.com/office/2006/metadata/properties"/>
    <ds:schemaRef ds:uri="http://purl.org/dc/terms/"/>
    <ds:schemaRef ds:uri="http://schemas.microsoft.com/office/2006/documentManagement/types"/>
    <ds:schemaRef ds:uri="http://schemas.openxmlformats.org/package/2006/metadata/core-properties"/>
    <ds:schemaRef ds:uri="http://purl.org/dc/elements/1.1/"/>
    <ds:schemaRef ds:uri="http://schemas.microsoft.com/office/infopath/2007/PartnerControls"/>
    <ds:schemaRef ds:uri="a8fbf49f-21ba-4487-b1fa-ffc4a5473ca3"/>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05</Words>
  <Characters>3449</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Repaired.Scholarship Evaluation Guidelines-SON</vt:lpstr>
    </vt:vector>
  </TitlesOfParts>
  <Company>University of North Florida</Company>
  <LinksUpToDate>false</LinksUpToDate>
  <CharactersWithSpaces>4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uess, Dominik;Ybarra, Gabriel</dc:creator>
  <cp:lastModifiedBy>Jaffee, Marianne</cp:lastModifiedBy>
  <cp:revision>2</cp:revision>
  <cp:lastPrinted>2018-03-02T14:07:00Z</cp:lastPrinted>
  <dcterms:created xsi:type="dcterms:W3CDTF">2021-09-28T17:43:00Z</dcterms:created>
  <dcterms:modified xsi:type="dcterms:W3CDTF">2021-09-28T1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30B4FFE9BA0204FB96D85A847CFAF2C</vt:lpwstr>
  </property>
</Properties>
</file>